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45357" w14:textId="71EE86BE" w:rsidR="00001572" w:rsidRPr="00987CC9" w:rsidRDefault="00001572" w:rsidP="001F1C80">
      <w:pPr>
        <w:tabs>
          <w:tab w:val="left" w:pos="3517"/>
        </w:tabs>
        <w:bidi w:val="0"/>
        <w:spacing w:line="480" w:lineRule="auto"/>
        <w:jc w:val="center"/>
        <w:rPr>
          <w:rFonts w:asciiTheme="majorBidi" w:hAnsiTheme="majorBidi" w:cstheme="majorBidi"/>
          <w:b/>
          <w:bCs/>
          <w:i/>
          <w:iCs/>
        </w:rPr>
      </w:pPr>
      <w:r w:rsidRPr="00987CC9">
        <w:rPr>
          <w:rFonts w:asciiTheme="majorBidi" w:hAnsiTheme="majorBidi" w:cstheme="majorBidi"/>
          <w:b/>
          <w:bCs/>
          <w:i/>
          <w:iCs/>
        </w:rPr>
        <w:t>Curriculum vitae</w:t>
      </w:r>
    </w:p>
    <w:p w14:paraId="383D3AC3" w14:textId="2F560D91" w:rsidR="00001572" w:rsidRPr="00987CC9" w:rsidRDefault="00001572" w:rsidP="001F1C80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987CC9">
        <w:rPr>
          <w:rFonts w:asciiTheme="majorBidi" w:hAnsiTheme="majorBidi" w:cstheme="majorBidi"/>
          <w:b/>
          <w:bCs/>
          <w:sz w:val="24"/>
          <w:szCs w:val="24"/>
        </w:rPr>
        <w:t>Personal information</w:t>
      </w:r>
    </w:p>
    <w:p w14:paraId="20040E0E" w14:textId="60CBFCFE" w:rsidR="00001572" w:rsidRPr="008F68E3" w:rsidRDefault="00001572" w:rsidP="001F1C80">
      <w:pPr>
        <w:pBdr>
          <w:bottom w:val="thinThickThinMediumGap" w:sz="18" w:space="1" w:color="auto"/>
        </w:pBdr>
        <w:tabs>
          <w:tab w:val="left" w:pos="3517"/>
        </w:tabs>
        <w:bidi w:val="0"/>
        <w:spacing w:line="480" w:lineRule="auto"/>
        <w:rPr>
          <w:rStyle w:val="Hyperlink"/>
          <w:rFonts w:asciiTheme="majorBidi" w:hAnsiTheme="majorBidi" w:cstheme="majorBidi"/>
          <w:sz w:val="24"/>
          <w:szCs w:val="24"/>
          <w:lang w:val="en-GB"/>
        </w:rPr>
      </w:pPr>
      <w:r w:rsidRPr="008F68E3">
        <w:rPr>
          <w:rFonts w:asciiTheme="majorBidi" w:hAnsiTheme="majorBidi" w:cstheme="majorBidi"/>
          <w:b/>
          <w:bCs/>
          <w:sz w:val="24"/>
          <w:szCs w:val="24"/>
          <w:lang w:val="en-GB"/>
        </w:rPr>
        <w:t>Name</w:t>
      </w:r>
      <w:r w:rsidRPr="008F68E3">
        <w:rPr>
          <w:rFonts w:asciiTheme="majorBidi" w:hAnsiTheme="majorBidi" w:cstheme="majorBidi"/>
          <w:sz w:val="24"/>
          <w:szCs w:val="24"/>
          <w:lang w:val="en-GB"/>
        </w:rPr>
        <w:t xml:space="preserve">: Gavin </w:t>
      </w:r>
      <w:r w:rsidR="001F7ACD" w:rsidRPr="008F68E3">
        <w:rPr>
          <w:rFonts w:asciiTheme="majorBidi" w:hAnsiTheme="majorBidi" w:cstheme="majorBidi"/>
          <w:sz w:val="24"/>
          <w:szCs w:val="24"/>
          <w:lang w:val="en-GB"/>
        </w:rPr>
        <w:t xml:space="preserve">S. </w:t>
      </w:r>
      <w:r w:rsidRPr="008F68E3">
        <w:rPr>
          <w:rFonts w:asciiTheme="majorBidi" w:hAnsiTheme="majorBidi" w:cstheme="majorBidi"/>
          <w:sz w:val="24"/>
          <w:szCs w:val="24"/>
          <w:lang w:val="en-GB"/>
        </w:rPr>
        <w:t xml:space="preserve">Stark | </w:t>
      </w:r>
      <w:r w:rsidRPr="008F68E3">
        <w:rPr>
          <w:rFonts w:asciiTheme="majorBidi" w:hAnsiTheme="majorBidi" w:cstheme="majorBidi"/>
          <w:b/>
          <w:bCs/>
          <w:sz w:val="24"/>
          <w:szCs w:val="24"/>
          <w:lang w:val="en-GB"/>
        </w:rPr>
        <w:t>E-</w:t>
      </w:r>
      <w:r w:rsidR="00791A3B" w:rsidRPr="008F68E3">
        <w:rPr>
          <w:rFonts w:asciiTheme="majorBidi" w:hAnsiTheme="majorBidi" w:cstheme="majorBidi"/>
          <w:b/>
          <w:bCs/>
          <w:sz w:val="24"/>
          <w:szCs w:val="24"/>
          <w:lang w:val="en-GB"/>
        </w:rPr>
        <w:t>M</w:t>
      </w:r>
      <w:r w:rsidRPr="008F68E3">
        <w:rPr>
          <w:rFonts w:asciiTheme="majorBidi" w:hAnsiTheme="majorBidi" w:cstheme="majorBidi"/>
          <w:b/>
          <w:bCs/>
          <w:sz w:val="24"/>
          <w:szCs w:val="24"/>
          <w:lang w:val="en-GB"/>
        </w:rPr>
        <w:t>ail</w:t>
      </w:r>
      <w:r w:rsidRPr="008F68E3">
        <w:rPr>
          <w:rFonts w:asciiTheme="majorBidi" w:hAnsiTheme="majorBidi" w:cstheme="majorBidi"/>
          <w:sz w:val="24"/>
          <w:szCs w:val="24"/>
          <w:lang w:val="en-GB"/>
        </w:rPr>
        <w:t xml:space="preserve">: </w:t>
      </w:r>
      <w:hyperlink r:id="rId7" w:history="1">
        <w:r w:rsidRPr="008F68E3">
          <w:rPr>
            <w:rStyle w:val="Hyperlink"/>
            <w:rFonts w:asciiTheme="majorBidi" w:hAnsiTheme="majorBidi" w:cstheme="majorBidi"/>
            <w:sz w:val="24"/>
            <w:szCs w:val="24"/>
            <w:lang w:val="en-GB"/>
          </w:rPr>
          <w:t>gavinstark89@gmail.com</w:t>
        </w:r>
      </w:hyperlink>
    </w:p>
    <w:p w14:paraId="54596528" w14:textId="05B8A68F" w:rsidR="00CC79B4" w:rsidRDefault="001039D9" w:rsidP="001F1C80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Academic E</w:t>
      </w:r>
      <w:r w:rsidR="001811A2" w:rsidRPr="00987CC9">
        <w:rPr>
          <w:rFonts w:asciiTheme="majorBidi" w:hAnsiTheme="majorBidi" w:cstheme="majorBidi"/>
          <w:b/>
          <w:bCs/>
          <w:sz w:val="24"/>
          <w:szCs w:val="24"/>
          <w:u w:val="single"/>
        </w:rPr>
        <w:t>ducation</w:t>
      </w:r>
    </w:p>
    <w:p w14:paraId="34BBC919" w14:textId="491C0D02" w:rsidR="008F4CCE" w:rsidRPr="005230FC" w:rsidRDefault="008F4CCE" w:rsidP="001F1C80">
      <w:pPr>
        <w:tabs>
          <w:tab w:val="left" w:pos="3517"/>
        </w:tabs>
        <w:spacing w:line="480" w:lineRule="auto"/>
        <w:jc w:val="righ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2023 – </w:t>
      </w:r>
      <w:r w:rsidR="005230FC">
        <w:rPr>
          <w:rFonts w:asciiTheme="majorBidi" w:hAnsiTheme="majorBidi" w:cstheme="majorBidi"/>
          <w:sz w:val="24"/>
          <w:szCs w:val="24"/>
        </w:rPr>
        <w:t>Present</w:t>
      </w:r>
      <w:r>
        <w:rPr>
          <w:rFonts w:asciiTheme="majorBidi" w:hAnsiTheme="majorBidi" w:cstheme="majorBidi"/>
          <w:sz w:val="24"/>
          <w:szCs w:val="24"/>
        </w:rPr>
        <w:t xml:space="preserve">   </w:t>
      </w:r>
      <w:r w:rsidRPr="00707952">
        <w:rPr>
          <w:rFonts w:asciiTheme="majorBidi" w:hAnsiTheme="majorBidi" w:cstheme="majorBidi"/>
          <w:b/>
          <w:bCs/>
          <w:sz w:val="24"/>
          <w:szCs w:val="24"/>
        </w:rPr>
        <w:t xml:space="preserve">Post-doctoral </w:t>
      </w:r>
      <w:r>
        <w:rPr>
          <w:rFonts w:asciiTheme="majorBidi" w:hAnsiTheme="majorBidi" w:cstheme="majorBidi"/>
          <w:b/>
          <w:bCs/>
          <w:sz w:val="24"/>
          <w:szCs w:val="24"/>
        </w:rPr>
        <w:t>fellow</w:t>
      </w:r>
      <w:r w:rsidR="005230FC">
        <w:rPr>
          <w:rFonts w:asciiTheme="majorBidi" w:hAnsiTheme="majorBidi" w:cstheme="majorBidi"/>
          <w:sz w:val="24"/>
          <w:szCs w:val="24"/>
        </w:rPr>
        <w:t xml:space="preserve">, </w:t>
      </w:r>
      <w:r w:rsidR="001241F2" w:rsidRPr="001241F2">
        <w:rPr>
          <w:rFonts w:asciiTheme="majorBidi" w:hAnsiTheme="majorBidi" w:cstheme="majorBidi"/>
          <w:sz w:val="24"/>
          <w:szCs w:val="24"/>
        </w:rPr>
        <w:t>German Centre for Integrative Biodiversity Research (</w:t>
      </w:r>
      <w:proofErr w:type="spellStart"/>
      <w:r w:rsidR="001241F2" w:rsidRPr="001241F2">
        <w:rPr>
          <w:rFonts w:asciiTheme="majorBidi" w:hAnsiTheme="majorBidi" w:cstheme="majorBidi"/>
          <w:sz w:val="24"/>
          <w:szCs w:val="24"/>
        </w:rPr>
        <w:t>iDiv</w:t>
      </w:r>
      <w:proofErr w:type="spellEnd"/>
      <w:r w:rsidR="001241F2" w:rsidRPr="001241F2">
        <w:rPr>
          <w:rFonts w:asciiTheme="majorBidi" w:hAnsiTheme="majorBidi" w:cstheme="majorBidi"/>
          <w:sz w:val="24"/>
          <w:szCs w:val="24"/>
        </w:rPr>
        <w:t>) Halle-Jena-Leipzig</w:t>
      </w:r>
      <w:r w:rsidR="001241F2">
        <w:rPr>
          <w:rFonts w:asciiTheme="majorBidi" w:hAnsiTheme="majorBidi" w:cstheme="majorBidi"/>
          <w:sz w:val="24"/>
          <w:szCs w:val="24"/>
        </w:rPr>
        <w:t xml:space="preserve"> </w:t>
      </w:r>
      <w:r w:rsidR="001241F2" w:rsidRPr="001241F2">
        <w:rPr>
          <w:rFonts w:asciiTheme="majorBidi" w:hAnsiTheme="majorBidi" w:cstheme="majorBidi"/>
          <w:sz w:val="24"/>
          <w:szCs w:val="24"/>
        </w:rPr>
        <w:t>Institute of Biology, Martin Luther University Halle-Wittenberg</w:t>
      </w:r>
      <w:r w:rsidR="001241F2">
        <w:rPr>
          <w:rFonts w:asciiTheme="majorBidi" w:hAnsiTheme="majorBidi" w:cstheme="majorBidi"/>
          <w:sz w:val="24"/>
          <w:szCs w:val="24"/>
        </w:rPr>
        <w:t xml:space="preserve">. </w:t>
      </w:r>
      <w:r w:rsidR="001241F2"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Supervisor</w:t>
      </w:r>
      <w:r w:rsidR="001241F2" w:rsidRPr="00987CC9">
        <w:rPr>
          <w:rFonts w:asciiTheme="majorBidi" w:hAnsiTheme="majorBidi" w:cstheme="majorBidi"/>
          <w:color w:val="222222"/>
          <w:sz w:val="24"/>
          <w:szCs w:val="24"/>
        </w:rPr>
        <w:t>:</w:t>
      </w:r>
      <w:r w:rsidR="001241F2">
        <w:rPr>
          <w:rFonts w:asciiTheme="majorBidi" w:hAnsiTheme="majorBidi" w:cstheme="majorBidi"/>
          <w:color w:val="222222"/>
          <w:sz w:val="24"/>
          <w:szCs w:val="24"/>
        </w:rPr>
        <w:t xml:space="preserve"> </w:t>
      </w:r>
      <w:r w:rsidR="00387898" w:rsidRPr="00987CC9">
        <w:rPr>
          <w:rFonts w:asciiTheme="majorBidi" w:hAnsiTheme="majorBidi" w:cstheme="majorBidi"/>
          <w:color w:val="222222"/>
          <w:sz w:val="24"/>
          <w:szCs w:val="24"/>
        </w:rPr>
        <w:t>Prof.</w:t>
      </w:r>
      <w:r w:rsidR="00387898">
        <w:rPr>
          <w:rFonts w:asciiTheme="majorBidi" w:hAnsiTheme="majorBidi" w:cstheme="majorBidi"/>
          <w:color w:val="222222"/>
          <w:sz w:val="24"/>
          <w:szCs w:val="24"/>
        </w:rPr>
        <w:t xml:space="preserve"> </w:t>
      </w:r>
      <w:r w:rsidR="001241F2" w:rsidRPr="001241F2">
        <w:rPr>
          <w:rFonts w:asciiTheme="majorBidi" w:hAnsiTheme="majorBidi" w:cstheme="majorBidi"/>
          <w:color w:val="222222"/>
          <w:sz w:val="24"/>
          <w:szCs w:val="24"/>
        </w:rPr>
        <w:t>Henrique Miguel Pereira</w:t>
      </w:r>
      <w:r w:rsidR="001241F2">
        <w:rPr>
          <w:rFonts w:asciiTheme="majorBidi" w:hAnsiTheme="majorBidi" w:cstheme="majorBidi"/>
          <w:color w:val="222222"/>
          <w:sz w:val="24"/>
          <w:szCs w:val="24"/>
        </w:rPr>
        <w:t xml:space="preserve"> (</w:t>
      </w:r>
      <w:r w:rsidR="00B05D4E">
        <w:rPr>
          <w:rFonts w:asciiTheme="majorBidi" w:hAnsiTheme="majorBidi" w:cstheme="majorBidi"/>
          <w:color w:val="222222"/>
          <w:sz w:val="24"/>
          <w:szCs w:val="24"/>
        </w:rPr>
        <w:t>MLU/</w:t>
      </w:r>
      <w:proofErr w:type="spellStart"/>
      <w:r w:rsidR="001241F2" w:rsidRPr="001241F2">
        <w:rPr>
          <w:rFonts w:asciiTheme="majorBidi" w:hAnsiTheme="majorBidi" w:cstheme="majorBidi"/>
          <w:sz w:val="24"/>
          <w:szCs w:val="24"/>
        </w:rPr>
        <w:t>iDiv</w:t>
      </w:r>
      <w:proofErr w:type="spellEnd"/>
      <w:r w:rsidR="001241F2">
        <w:rPr>
          <w:rFonts w:asciiTheme="majorBidi" w:hAnsiTheme="majorBidi" w:cstheme="majorBidi"/>
          <w:color w:val="222222"/>
          <w:sz w:val="24"/>
          <w:szCs w:val="24"/>
        </w:rPr>
        <w:t>).</w:t>
      </w:r>
    </w:p>
    <w:p w14:paraId="09D14CDC" w14:textId="186F5508" w:rsidR="00707952" w:rsidRDefault="005230FC" w:rsidP="001F1C80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2022 – 2023       </w:t>
      </w:r>
      <w:r w:rsidR="00707952" w:rsidRPr="00707952">
        <w:rPr>
          <w:rFonts w:asciiTheme="majorBidi" w:hAnsiTheme="majorBidi" w:cstheme="majorBidi"/>
          <w:b/>
          <w:bCs/>
          <w:sz w:val="24"/>
          <w:szCs w:val="24"/>
        </w:rPr>
        <w:t xml:space="preserve">Post-doctoral </w:t>
      </w:r>
      <w:r w:rsidR="00471ACA">
        <w:rPr>
          <w:rFonts w:asciiTheme="majorBidi" w:hAnsiTheme="majorBidi" w:cstheme="majorBidi"/>
          <w:b/>
          <w:bCs/>
          <w:sz w:val="24"/>
          <w:szCs w:val="24"/>
        </w:rPr>
        <w:t>fellow</w:t>
      </w:r>
      <w:r w:rsidR="00707952">
        <w:rPr>
          <w:rFonts w:asciiTheme="majorBidi" w:hAnsiTheme="majorBidi" w:cstheme="majorBidi"/>
          <w:sz w:val="24"/>
          <w:szCs w:val="24"/>
        </w:rPr>
        <w:t xml:space="preserve">, </w:t>
      </w:r>
      <w:r w:rsidR="00707952"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School of Zoology, </w:t>
      </w:r>
      <w:r w:rsidR="00707952" w:rsidRPr="00987CC9">
        <w:rPr>
          <w:rFonts w:asciiTheme="majorBidi" w:hAnsiTheme="majorBidi" w:cstheme="majorBidi"/>
          <w:sz w:val="24"/>
          <w:szCs w:val="24"/>
        </w:rPr>
        <w:t>Tel- Aviv University</w:t>
      </w:r>
      <w:r w:rsidR="00707952">
        <w:rPr>
          <w:rFonts w:asciiTheme="majorBidi" w:hAnsiTheme="majorBidi" w:cstheme="majorBidi"/>
          <w:sz w:val="24"/>
          <w:szCs w:val="24"/>
        </w:rPr>
        <w:t>.</w:t>
      </w:r>
    </w:p>
    <w:p w14:paraId="4F7643B5" w14:textId="6B870F71" w:rsidR="0053138E" w:rsidRDefault="0053138E" w:rsidP="001F1C80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Supervisor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>: Dr. Ofir Levy (</w:t>
      </w:r>
      <w:r w:rsidRPr="00987CC9">
        <w:rPr>
          <w:rFonts w:asciiTheme="majorBidi" w:hAnsiTheme="majorBidi" w:cstheme="majorBidi"/>
          <w:sz w:val="24"/>
          <w:szCs w:val="24"/>
        </w:rPr>
        <w:t>Tel- Aviv University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>)</w:t>
      </w:r>
      <w:r>
        <w:rPr>
          <w:rFonts w:asciiTheme="majorBidi" w:hAnsiTheme="majorBidi" w:cstheme="majorBidi"/>
          <w:color w:val="222222"/>
          <w:sz w:val="24"/>
          <w:szCs w:val="24"/>
        </w:rPr>
        <w:t>.</w:t>
      </w:r>
    </w:p>
    <w:p w14:paraId="6DDF671E" w14:textId="4734E2AA" w:rsidR="00BE23B1" w:rsidRPr="00987CC9" w:rsidRDefault="00BE23B1" w:rsidP="001F1C80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87CC9">
        <w:rPr>
          <w:rFonts w:asciiTheme="majorBidi" w:hAnsiTheme="majorBidi" w:cstheme="majorBidi"/>
          <w:sz w:val="24"/>
          <w:szCs w:val="24"/>
        </w:rPr>
        <w:t>2018 – 202</w:t>
      </w:r>
      <w:r w:rsidR="00707952">
        <w:rPr>
          <w:rFonts w:asciiTheme="majorBidi" w:hAnsiTheme="majorBidi" w:cstheme="majorBidi"/>
          <w:sz w:val="24"/>
          <w:szCs w:val="24"/>
        </w:rPr>
        <w:t>2</w:t>
      </w:r>
      <w:r w:rsidRPr="00987CC9">
        <w:rPr>
          <w:rFonts w:asciiTheme="majorBidi" w:hAnsiTheme="majorBidi" w:cstheme="majorBidi"/>
          <w:sz w:val="24"/>
          <w:szCs w:val="24"/>
        </w:rPr>
        <w:t xml:space="preserve">   </w:t>
      </w:r>
      <w:r w:rsidRPr="00987CC9">
        <w:rPr>
          <w:rFonts w:asciiTheme="majorBidi" w:hAnsiTheme="majorBidi" w:cstheme="majorBidi"/>
          <w:b/>
          <w:bCs/>
          <w:sz w:val="24"/>
          <w:szCs w:val="24"/>
        </w:rPr>
        <w:t xml:space="preserve">PhD. </w:t>
      </w: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 xml:space="preserve">Ecology &amp; Conservation, 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School of Zoology, </w:t>
      </w:r>
      <w:r w:rsidRPr="00987CC9">
        <w:rPr>
          <w:rFonts w:asciiTheme="majorBidi" w:hAnsiTheme="majorBidi" w:cstheme="majorBidi"/>
          <w:sz w:val="24"/>
          <w:szCs w:val="24"/>
        </w:rPr>
        <w:t>Tel- Aviv University.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 </w:t>
      </w: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Research Subject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: </w:t>
      </w:r>
      <w:r w:rsidR="00DD08FC" w:rsidRPr="00987CC9">
        <w:rPr>
          <w:rFonts w:asciiTheme="majorBidi" w:hAnsiTheme="majorBidi" w:cstheme="majorBidi"/>
          <w:i/>
          <w:iCs/>
          <w:color w:val="222222"/>
          <w:sz w:val="24"/>
          <w:szCs w:val="24"/>
        </w:rPr>
        <w:t xml:space="preserve">The importance of microhabitat diversity in extreme environments. </w:t>
      </w: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Supervisor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>: Dr. Ofir Levy (</w:t>
      </w:r>
      <w:r w:rsidRPr="00987CC9">
        <w:rPr>
          <w:rFonts w:asciiTheme="majorBidi" w:hAnsiTheme="majorBidi" w:cstheme="majorBidi"/>
          <w:sz w:val="24"/>
          <w:szCs w:val="24"/>
        </w:rPr>
        <w:t>Tel- Aviv University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).                      </w:t>
      </w:r>
    </w:p>
    <w:p w14:paraId="1670B0EB" w14:textId="104C3D7A" w:rsidR="00BE23B1" w:rsidRPr="00987CC9" w:rsidRDefault="00BE23B1" w:rsidP="001F1C80">
      <w:pPr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87CC9">
        <w:rPr>
          <w:rFonts w:asciiTheme="majorBidi" w:hAnsiTheme="majorBidi" w:cstheme="majorBidi"/>
          <w:sz w:val="24"/>
          <w:szCs w:val="24"/>
        </w:rPr>
        <w:t xml:space="preserve">2016 – 2018   </w:t>
      </w: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 xml:space="preserve">MSc. </w:t>
      </w:r>
      <w:r w:rsidR="00B4740A">
        <w:rPr>
          <w:rFonts w:asciiTheme="majorBidi" w:hAnsiTheme="majorBidi" w:cstheme="majorBidi"/>
          <w:b/>
          <w:bCs/>
          <w:color w:val="222222"/>
          <w:sz w:val="24"/>
          <w:szCs w:val="24"/>
        </w:rPr>
        <w:t>Ecology &amp; Environment</w:t>
      </w: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 xml:space="preserve"> </w:t>
      </w:r>
      <w:r w:rsidRPr="00987CC9">
        <w:rPr>
          <w:rFonts w:asciiTheme="majorBidi" w:hAnsiTheme="majorBidi" w:cstheme="majorBidi"/>
          <w:sz w:val="24"/>
          <w:szCs w:val="24"/>
        </w:rPr>
        <w:t>(</w:t>
      </w:r>
      <w:r w:rsidRPr="00987CC9">
        <w:rPr>
          <w:rFonts w:asciiTheme="majorBidi" w:hAnsiTheme="majorBidi" w:cstheme="majorBidi"/>
          <w:i/>
          <w:iCs/>
          <w:sz w:val="24"/>
          <w:szCs w:val="24"/>
        </w:rPr>
        <w:t>Magna cum laude</w:t>
      </w:r>
      <w:r w:rsidRPr="00987CC9">
        <w:rPr>
          <w:rFonts w:asciiTheme="majorBidi" w:hAnsiTheme="majorBidi" w:cstheme="majorBidi"/>
          <w:sz w:val="24"/>
          <w:szCs w:val="24"/>
        </w:rPr>
        <w:t>)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, School of Zoology, </w:t>
      </w:r>
      <w:r w:rsidRPr="00987CC9">
        <w:rPr>
          <w:rFonts w:asciiTheme="majorBidi" w:hAnsiTheme="majorBidi" w:cstheme="majorBidi"/>
          <w:sz w:val="24"/>
          <w:szCs w:val="24"/>
        </w:rPr>
        <w:t xml:space="preserve">Tel- Aviv University. </w:t>
      </w: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Research Subject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: </w:t>
      </w:r>
      <w:r w:rsidRPr="00987CC9">
        <w:rPr>
          <w:rFonts w:asciiTheme="majorBidi" w:hAnsiTheme="majorBidi" w:cstheme="majorBidi"/>
          <w:i/>
          <w:iCs/>
          <w:color w:val="222222"/>
          <w:sz w:val="24"/>
          <w:szCs w:val="24"/>
        </w:rPr>
        <w:t xml:space="preserve">Aspects of </w:t>
      </w:r>
      <w:r w:rsidR="003C6D4E" w:rsidRPr="00987CC9">
        <w:rPr>
          <w:rFonts w:asciiTheme="majorBidi" w:hAnsiTheme="majorBidi" w:cstheme="majorBidi"/>
          <w:i/>
          <w:iCs/>
          <w:color w:val="222222"/>
          <w:sz w:val="24"/>
          <w:szCs w:val="24"/>
        </w:rPr>
        <w:t>animal</w:t>
      </w:r>
      <w:r w:rsidRPr="00987CC9">
        <w:rPr>
          <w:rFonts w:asciiTheme="majorBidi" w:hAnsiTheme="majorBidi" w:cstheme="majorBidi"/>
          <w:i/>
          <w:iCs/>
          <w:color w:val="222222"/>
          <w:sz w:val="24"/>
          <w:szCs w:val="24"/>
        </w:rPr>
        <w:t xml:space="preserve"> </w:t>
      </w:r>
      <w:r w:rsidR="003C6D4E" w:rsidRPr="00987CC9">
        <w:rPr>
          <w:rFonts w:asciiTheme="majorBidi" w:hAnsiTheme="majorBidi" w:cstheme="majorBidi"/>
          <w:i/>
          <w:iCs/>
          <w:color w:val="222222"/>
          <w:sz w:val="24"/>
          <w:szCs w:val="24"/>
        </w:rPr>
        <w:t>l</w:t>
      </w:r>
      <w:r w:rsidRPr="00987CC9">
        <w:rPr>
          <w:rFonts w:asciiTheme="majorBidi" w:hAnsiTheme="majorBidi" w:cstheme="majorBidi"/>
          <w:i/>
          <w:iCs/>
          <w:color w:val="222222"/>
          <w:sz w:val="24"/>
          <w:szCs w:val="24"/>
        </w:rPr>
        <w:t>ongevity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. </w:t>
      </w: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Supervisor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>: Prof. Shai Meiri (</w:t>
      </w:r>
      <w:r w:rsidRPr="00987CC9">
        <w:rPr>
          <w:rFonts w:asciiTheme="majorBidi" w:hAnsiTheme="majorBidi" w:cstheme="majorBidi"/>
          <w:sz w:val="24"/>
          <w:szCs w:val="24"/>
        </w:rPr>
        <w:t>Tel- Aviv University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>).</w:t>
      </w:r>
      <w:r w:rsidRPr="00987CC9">
        <w:rPr>
          <w:rFonts w:asciiTheme="majorBidi" w:hAnsiTheme="majorBidi" w:cstheme="majorBidi"/>
          <w:sz w:val="24"/>
          <w:szCs w:val="24"/>
        </w:rPr>
        <w:t xml:space="preserve"> </w:t>
      </w:r>
    </w:p>
    <w:p w14:paraId="7C3FE628" w14:textId="75D0C10C" w:rsidR="00BE23B1" w:rsidRPr="00987CC9" w:rsidRDefault="00BE23B1" w:rsidP="001F1C80">
      <w:pPr>
        <w:pBdr>
          <w:bottom w:val="thinThickThinMediumGap" w:sz="18" w:space="1" w:color="auto"/>
        </w:pBdr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87CC9">
        <w:rPr>
          <w:rFonts w:asciiTheme="majorBidi" w:hAnsiTheme="majorBidi" w:cstheme="majorBidi"/>
          <w:sz w:val="24"/>
          <w:szCs w:val="24"/>
        </w:rPr>
        <w:t xml:space="preserve">2014 – 2016    </w:t>
      </w:r>
      <w:r w:rsidRPr="00987CC9">
        <w:rPr>
          <w:rFonts w:asciiTheme="majorBidi" w:hAnsiTheme="majorBidi" w:cstheme="majorBidi"/>
          <w:b/>
          <w:bCs/>
          <w:sz w:val="24"/>
          <w:szCs w:val="24"/>
        </w:rPr>
        <w:t>BSc. Life Science (Biology)</w:t>
      </w:r>
      <w:r w:rsidRPr="00987CC9">
        <w:rPr>
          <w:rFonts w:asciiTheme="majorBidi" w:hAnsiTheme="majorBidi" w:cstheme="majorBidi"/>
          <w:sz w:val="24"/>
          <w:szCs w:val="24"/>
        </w:rPr>
        <w:t>, University of Haifa-Oranim.</w:t>
      </w:r>
      <w:r w:rsidR="00E201AB" w:rsidRPr="00987CC9">
        <w:rPr>
          <w:rFonts w:asciiTheme="majorBidi" w:hAnsiTheme="majorBidi" w:cstheme="majorBidi"/>
          <w:sz w:val="24"/>
          <w:szCs w:val="24"/>
        </w:rPr>
        <w:t xml:space="preserve"> </w:t>
      </w:r>
    </w:p>
    <w:p w14:paraId="2C99D6D3" w14:textId="77777777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b/>
          <w:bCs/>
          <w:sz w:val="24"/>
          <w:szCs w:val="24"/>
          <w:u w:val="single"/>
          <w:rtl/>
        </w:rPr>
      </w:pPr>
      <w:r w:rsidRPr="003310B0">
        <w:rPr>
          <w:rFonts w:asciiTheme="majorBidi" w:hAnsiTheme="majorBidi" w:cstheme="majorBidi"/>
          <w:b/>
          <w:bCs/>
          <w:sz w:val="24"/>
          <w:szCs w:val="24"/>
          <w:u w:val="single"/>
        </w:rPr>
        <w:t>Academic Projects</w:t>
      </w:r>
    </w:p>
    <w:p w14:paraId="24D31BD2" w14:textId="198AFBB4" w:rsidR="001325BA" w:rsidRPr="00C81B1E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  <w:u w:val="single"/>
          <w:rtl/>
        </w:rPr>
      </w:pPr>
      <w:r w:rsidRPr="00C81B1E">
        <w:rPr>
          <w:rFonts w:asciiTheme="majorBidi" w:hAnsiTheme="majorBidi" w:cstheme="majorBidi"/>
          <w:sz w:val="24"/>
          <w:szCs w:val="24"/>
          <w:u w:val="single"/>
        </w:rPr>
        <w:t>2018</w:t>
      </w:r>
      <w:r w:rsidRPr="00C81B1E">
        <w:rPr>
          <w:rFonts w:asciiTheme="majorBidi" w:hAnsiTheme="majorBidi" w:cstheme="majorBidi"/>
          <w:sz w:val="24"/>
          <w:szCs w:val="24"/>
          <w:u w:val="single"/>
          <w:rtl/>
        </w:rPr>
        <w:t>-</w:t>
      </w:r>
      <w:r w:rsidRPr="00C81B1E">
        <w:rPr>
          <w:rFonts w:asciiTheme="majorBidi" w:hAnsiTheme="majorBidi" w:cstheme="majorBidi"/>
          <w:sz w:val="24"/>
          <w:szCs w:val="24"/>
          <w:u w:val="single"/>
        </w:rPr>
        <w:t>2022 – Doctoral Period</w:t>
      </w:r>
    </w:p>
    <w:p w14:paraId="51DEFF7C" w14:textId="4DBB20B8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b/>
          <w:bCs/>
          <w:sz w:val="24"/>
          <w:szCs w:val="24"/>
        </w:rPr>
        <w:t>Ecological Projects concerning the effects of climate change on animals living in extreme environments (deserts)</w:t>
      </w:r>
      <w:r w:rsidRPr="003310B0">
        <w:rPr>
          <w:rFonts w:asciiTheme="majorBidi" w:hAnsiTheme="majorBidi" w:cstheme="majorBidi"/>
          <w:sz w:val="24"/>
          <w:szCs w:val="24"/>
        </w:rPr>
        <w:t xml:space="preserve"> </w:t>
      </w:r>
    </w:p>
    <w:p w14:paraId="72FC1ABA" w14:textId="77777777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sz w:val="24"/>
          <w:szCs w:val="24"/>
        </w:rPr>
        <w:t>Leading</w:t>
      </w:r>
      <w:r w:rsidRPr="003310B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3310B0">
        <w:rPr>
          <w:rFonts w:asciiTheme="majorBidi" w:hAnsiTheme="majorBidi" w:cstheme="majorBidi"/>
          <w:sz w:val="24"/>
          <w:szCs w:val="24"/>
        </w:rPr>
        <w:t xml:space="preserve">projects: the work included guiding team members (5-10 people) in harsh field conditions while operating scientific equipment such as Drones, Portable Meteorological Stations, Temperature Sensors (iButtons) and Radio Telemetry. </w:t>
      </w:r>
    </w:p>
    <w:p w14:paraId="4C9A33E0" w14:textId="0ACBA053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b/>
          <w:bCs/>
          <w:sz w:val="24"/>
          <w:szCs w:val="24"/>
        </w:rPr>
        <w:t>Developing and designing eco-physiological and behavioural experiments under controlled and field conditions</w:t>
      </w:r>
    </w:p>
    <w:p w14:paraId="52C4FE34" w14:textId="77777777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  <w:rtl/>
        </w:rPr>
      </w:pPr>
      <w:r w:rsidRPr="003310B0">
        <w:rPr>
          <w:rFonts w:asciiTheme="majorBidi" w:hAnsiTheme="majorBidi" w:cstheme="majorBidi"/>
          <w:sz w:val="24"/>
          <w:szCs w:val="24"/>
        </w:rPr>
        <w:lastRenderedPageBreak/>
        <w:t>Vast knowledge and use of technologies such as: thermal cameras (FLIR), motion sense cameras (</w:t>
      </w:r>
      <w:proofErr w:type="spellStart"/>
      <w:r w:rsidRPr="003310B0">
        <w:rPr>
          <w:rFonts w:asciiTheme="majorBidi" w:hAnsiTheme="majorBidi" w:cstheme="majorBidi"/>
          <w:sz w:val="24"/>
          <w:szCs w:val="24"/>
        </w:rPr>
        <w:t>Ltl</w:t>
      </w:r>
      <w:proofErr w:type="spellEnd"/>
      <w:r w:rsidRPr="003310B0">
        <w:rPr>
          <w:rFonts w:asciiTheme="majorBidi" w:hAnsiTheme="majorBidi" w:cstheme="majorBidi"/>
          <w:sz w:val="24"/>
          <w:szCs w:val="24"/>
        </w:rPr>
        <w:t xml:space="preserve"> Acorn) and time lapse cameras (</w:t>
      </w:r>
      <w:proofErr w:type="spellStart"/>
      <w:r w:rsidRPr="003310B0">
        <w:rPr>
          <w:rFonts w:asciiTheme="majorBidi" w:hAnsiTheme="majorBidi" w:cstheme="majorBidi"/>
          <w:sz w:val="24"/>
          <w:szCs w:val="24"/>
        </w:rPr>
        <w:t>WingScapes</w:t>
      </w:r>
      <w:proofErr w:type="spellEnd"/>
      <w:r w:rsidRPr="003310B0">
        <w:rPr>
          <w:rFonts w:asciiTheme="majorBidi" w:hAnsiTheme="majorBidi" w:cstheme="majorBidi"/>
          <w:sz w:val="24"/>
          <w:szCs w:val="24"/>
        </w:rPr>
        <w:t xml:space="preserve">). </w:t>
      </w:r>
    </w:p>
    <w:p w14:paraId="6A58E4F5" w14:textId="5B7C800D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b/>
          <w:bCs/>
          <w:sz w:val="24"/>
          <w:szCs w:val="24"/>
        </w:rPr>
        <w:t>Developing Bio-physical models and analyzing large datasets (Big Data) using R</w:t>
      </w:r>
    </w:p>
    <w:p w14:paraId="6F548390" w14:textId="77777777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sz w:val="24"/>
          <w:szCs w:val="24"/>
        </w:rPr>
        <w:t>Implementation of models in conservation programs around the Judean Desert near the Dead Sea.</w:t>
      </w:r>
    </w:p>
    <w:p w14:paraId="18480F1F" w14:textId="610DE1DA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310B0">
        <w:rPr>
          <w:rFonts w:asciiTheme="majorBidi" w:hAnsiTheme="majorBidi" w:cstheme="majorBidi"/>
          <w:b/>
          <w:bCs/>
          <w:sz w:val="24"/>
          <w:szCs w:val="24"/>
        </w:rPr>
        <w:t>Working with global and local (Israel) maps using QGIS</w:t>
      </w:r>
    </w:p>
    <w:p w14:paraId="1F78C9A4" w14:textId="77777777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sz w:val="24"/>
          <w:szCs w:val="24"/>
        </w:rPr>
        <w:t xml:space="preserve"> Implementing maps in published scientific articles.</w:t>
      </w:r>
    </w:p>
    <w:p w14:paraId="77DC66F3" w14:textId="13688A9E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b/>
          <w:bCs/>
          <w:sz w:val="24"/>
          <w:szCs w:val="24"/>
        </w:rPr>
        <w:t>Leading international projects</w:t>
      </w:r>
      <w:r w:rsidRPr="003310B0">
        <w:rPr>
          <w:rFonts w:asciiTheme="majorBidi" w:hAnsiTheme="majorBidi" w:cstheme="majorBidi"/>
          <w:sz w:val="24"/>
          <w:szCs w:val="24"/>
        </w:rPr>
        <w:t xml:space="preserve"> </w:t>
      </w:r>
    </w:p>
    <w:p w14:paraId="5D667854" w14:textId="77777777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sz w:val="24"/>
          <w:szCs w:val="24"/>
        </w:rPr>
        <w:t>Guiding cooperation of scientific teams around the world (China, USA, Australia).</w:t>
      </w:r>
    </w:p>
    <w:p w14:paraId="3F2318B0" w14:textId="41BAB918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b/>
          <w:bCs/>
          <w:sz w:val="24"/>
          <w:szCs w:val="24"/>
        </w:rPr>
        <w:t>Publishing articles and presenting at conferences</w:t>
      </w:r>
    </w:p>
    <w:p w14:paraId="56CFFC7F" w14:textId="6CF690CF" w:rsidR="00C81B1E" w:rsidRPr="00986389" w:rsidRDefault="001325BA" w:rsidP="00986389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sz w:val="24"/>
          <w:szCs w:val="24"/>
        </w:rPr>
        <w:t xml:space="preserve">Publishing articles at prestigious scientific journals (more than a dozen published so far) and presenting them at the largest international conferences concerning ecology and conservation (WCH, GRC, SICB, ECCB). </w:t>
      </w:r>
    </w:p>
    <w:p w14:paraId="305C777D" w14:textId="01B34E50" w:rsidR="001325BA" w:rsidRPr="00C81B1E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  <w:u w:val="single"/>
        </w:rPr>
      </w:pPr>
      <w:r w:rsidRPr="00C81B1E">
        <w:rPr>
          <w:rFonts w:asciiTheme="majorBidi" w:hAnsiTheme="majorBidi" w:cstheme="majorBidi"/>
          <w:sz w:val="24"/>
          <w:szCs w:val="24"/>
          <w:u w:val="single"/>
        </w:rPr>
        <w:t>2016-2018 – Master Period</w:t>
      </w:r>
    </w:p>
    <w:p w14:paraId="6660C994" w14:textId="5EEFE258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b/>
          <w:bCs/>
          <w:sz w:val="24"/>
          <w:szCs w:val="24"/>
        </w:rPr>
        <w:t>Collecting, editing, and analyzing large datasets (Big Data) for macro-ecological projects</w:t>
      </w:r>
    </w:p>
    <w:p w14:paraId="2A22246F" w14:textId="77777777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sz w:val="24"/>
          <w:szCs w:val="24"/>
        </w:rPr>
        <w:t>Including analyzing datasets of threatened species and biodiversity.</w:t>
      </w:r>
    </w:p>
    <w:p w14:paraId="7ADC7EDA" w14:textId="13D04660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310B0">
        <w:rPr>
          <w:rFonts w:asciiTheme="majorBidi" w:hAnsiTheme="majorBidi" w:cstheme="majorBidi"/>
          <w:b/>
          <w:bCs/>
          <w:sz w:val="24"/>
          <w:szCs w:val="24"/>
        </w:rPr>
        <w:t>Working with global and local (Israel) maps using ARCGIS</w:t>
      </w:r>
    </w:p>
    <w:p w14:paraId="77FB6ACD" w14:textId="77777777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sz w:val="24"/>
          <w:szCs w:val="24"/>
        </w:rPr>
        <w:t>Implementing and editing maps in macroecological projects.</w:t>
      </w:r>
    </w:p>
    <w:p w14:paraId="033D3330" w14:textId="0405D268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b/>
          <w:bCs/>
          <w:sz w:val="24"/>
          <w:szCs w:val="24"/>
        </w:rPr>
        <w:t>Working and guiding international teams</w:t>
      </w:r>
    </w:p>
    <w:p w14:paraId="5DE15D87" w14:textId="77777777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sz w:val="24"/>
          <w:szCs w:val="24"/>
        </w:rPr>
        <w:t>Cooperating on eco-physiological and behavioral projects in Greece, including laboratory experiments in Athens University and field work around the</w:t>
      </w:r>
      <w:r w:rsidRPr="003310B0">
        <w:rPr>
          <w:rFonts w:asciiTheme="majorBidi" w:hAnsiTheme="majorBidi" w:cstheme="majorBidi"/>
        </w:rPr>
        <w:t xml:space="preserve"> </w:t>
      </w:r>
      <w:r w:rsidRPr="003310B0">
        <w:rPr>
          <w:rFonts w:asciiTheme="majorBidi" w:hAnsiTheme="majorBidi" w:cstheme="majorBidi"/>
          <w:sz w:val="24"/>
          <w:szCs w:val="24"/>
        </w:rPr>
        <w:t xml:space="preserve">Cyclades. </w:t>
      </w:r>
    </w:p>
    <w:p w14:paraId="29CDDA84" w14:textId="4B954837" w:rsidR="001325BA" w:rsidRPr="003310B0" w:rsidRDefault="001325BA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b/>
          <w:bCs/>
          <w:sz w:val="24"/>
          <w:szCs w:val="24"/>
        </w:rPr>
        <w:t>Leading and implementing internal project (with a lab in Britain) which led to publication at a prestigious Journal (Global Ecology and Biogeography) and in general media around Britain and the USA (February 2022).</w:t>
      </w:r>
    </w:p>
    <w:p w14:paraId="5944B598" w14:textId="59B42BED" w:rsidR="001325BA" w:rsidRPr="003310B0" w:rsidRDefault="001325BA" w:rsidP="001F1C80">
      <w:pPr>
        <w:pBdr>
          <w:bottom w:val="thinThickThinMediumGap" w:sz="18" w:space="1" w:color="auto"/>
        </w:pBd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b/>
          <w:bCs/>
          <w:sz w:val="24"/>
          <w:szCs w:val="24"/>
        </w:rPr>
        <w:lastRenderedPageBreak/>
        <w:t>Publishing articles and presenting at conferences</w:t>
      </w:r>
    </w:p>
    <w:p w14:paraId="3BF77889" w14:textId="1F57A8C9" w:rsidR="001325BA" w:rsidRPr="003310B0" w:rsidRDefault="001325BA" w:rsidP="001F1C80">
      <w:pPr>
        <w:pBdr>
          <w:bottom w:val="thinThickThinMediumGap" w:sz="18" w:space="1" w:color="auto"/>
        </w:pBd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3310B0">
        <w:rPr>
          <w:rFonts w:asciiTheme="majorBidi" w:hAnsiTheme="majorBidi" w:cstheme="majorBidi"/>
          <w:sz w:val="24"/>
          <w:szCs w:val="24"/>
        </w:rPr>
        <w:t>Publishing articles at prestigious scientific journals and presenting them at international (</w:t>
      </w:r>
      <w:r w:rsidRPr="003310B0">
        <w:rPr>
          <w:rFonts w:asciiTheme="majorBidi" w:hAnsiTheme="majorBidi" w:cstheme="majorBidi"/>
          <w:b/>
          <w:bCs/>
          <w:sz w:val="24"/>
          <w:szCs w:val="24"/>
        </w:rPr>
        <w:t>ICZEGAR</w:t>
      </w:r>
      <w:r w:rsidR="00367147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5063DE" w:rsidRPr="005063DE">
        <w:rPr>
          <w:rFonts w:asciiTheme="majorBidi" w:hAnsiTheme="majorBidi" w:cstheme="majorBidi"/>
          <w:b/>
          <w:bCs/>
          <w:sz w:val="24"/>
          <w:szCs w:val="24"/>
        </w:rPr>
        <w:t>The International Conference on Drylands, Deserts &amp; Desertification</w:t>
      </w:r>
      <w:r w:rsidR="005063DE">
        <w:rPr>
          <w:rFonts w:asciiTheme="majorBidi" w:hAnsiTheme="majorBidi" w:cstheme="majorBidi"/>
          <w:b/>
          <w:bCs/>
          <w:sz w:val="24"/>
          <w:szCs w:val="24"/>
        </w:rPr>
        <w:t>,</w:t>
      </w:r>
      <w:r w:rsidR="005063DE" w:rsidRPr="005063D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367147" w:rsidRPr="00367147">
        <w:rPr>
          <w:rFonts w:asciiTheme="majorBidi" w:hAnsiTheme="majorBidi" w:cstheme="majorBidi"/>
          <w:b/>
          <w:bCs/>
          <w:sz w:val="24"/>
          <w:szCs w:val="24"/>
        </w:rPr>
        <w:t>World Congress of Herpetology</w:t>
      </w:r>
      <w:r w:rsidR="00367147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5063DE" w:rsidRPr="005063DE">
        <w:rPr>
          <w:rFonts w:asciiTheme="majorBidi" w:hAnsiTheme="majorBidi" w:cstheme="majorBidi"/>
          <w:b/>
          <w:bCs/>
          <w:sz w:val="24"/>
          <w:szCs w:val="24"/>
        </w:rPr>
        <w:t>Society for Integrative and Comparative Biology (SICB)</w:t>
      </w:r>
      <w:r w:rsidR="005063DE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367147" w:rsidRPr="00367147">
        <w:rPr>
          <w:rFonts w:asciiTheme="majorBidi" w:hAnsiTheme="majorBidi" w:cstheme="majorBidi"/>
          <w:b/>
          <w:bCs/>
          <w:sz w:val="24"/>
          <w:szCs w:val="24"/>
        </w:rPr>
        <w:t>BioMove Symposium</w:t>
      </w:r>
      <w:r w:rsidRPr="003310B0">
        <w:rPr>
          <w:rFonts w:asciiTheme="majorBidi" w:hAnsiTheme="majorBidi" w:cstheme="majorBidi"/>
          <w:sz w:val="24"/>
          <w:szCs w:val="24"/>
        </w:rPr>
        <w:t>) and local (</w:t>
      </w:r>
      <w:r w:rsidRPr="003310B0">
        <w:rPr>
          <w:rFonts w:asciiTheme="majorBidi" w:hAnsiTheme="majorBidi" w:cstheme="majorBidi"/>
          <w:b/>
          <w:bCs/>
          <w:sz w:val="24"/>
          <w:szCs w:val="24"/>
        </w:rPr>
        <w:t>Israeli Society for Evolutionary Biology</w:t>
      </w:r>
      <w:r w:rsidRPr="003310B0">
        <w:rPr>
          <w:rFonts w:asciiTheme="majorBidi" w:hAnsiTheme="majorBidi" w:cstheme="majorBidi"/>
          <w:sz w:val="24"/>
          <w:szCs w:val="24"/>
        </w:rPr>
        <w:t>,</w:t>
      </w:r>
      <w:r w:rsidRPr="003310B0">
        <w:rPr>
          <w:rFonts w:asciiTheme="majorBidi" w:hAnsiTheme="majorBidi" w:cstheme="majorBidi"/>
          <w:b/>
          <w:bCs/>
          <w:sz w:val="24"/>
          <w:szCs w:val="24"/>
        </w:rPr>
        <w:t xml:space="preserve"> The Israel Zoological Society</w:t>
      </w:r>
      <w:r w:rsidR="005063DE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5063DE" w:rsidRPr="005063DE">
        <w:rPr>
          <w:rFonts w:asciiTheme="majorBidi" w:hAnsiTheme="majorBidi" w:cstheme="majorBidi"/>
          <w:b/>
          <w:bCs/>
          <w:sz w:val="24"/>
          <w:szCs w:val="24"/>
        </w:rPr>
        <w:t xml:space="preserve">Annual Convention for </w:t>
      </w:r>
      <w:proofErr w:type="gramStart"/>
      <w:r w:rsidR="005063DE" w:rsidRPr="005063DE">
        <w:rPr>
          <w:rFonts w:asciiTheme="majorBidi" w:hAnsiTheme="majorBidi" w:cstheme="majorBidi"/>
          <w:b/>
          <w:bCs/>
          <w:sz w:val="24"/>
          <w:szCs w:val="24"/>
        </w:rPr>
        <w:t>Science</w:t>
      </w:r>
      <w:proofErr w:type="gramEnd"/>
      <w:r w:rsidR="005063DE" w:rsidRPr="005063DE">
        <w:rPr>
          <w:rFonts w:asciiTheme="majorBidi" w:hAnsiTheme="majorBidi" w:cstheme="majorBidi"/>
          <w:b/>
          <w:bCs/>
          <w:sz w:val="24"/>
          <w:szCs w:val="24"/>
        </w:rPr>
        <w:t xml:space="preserve"> and the Environment</w:t>
      </w:r>
      <w:r w:rsidR="005063DE">
        <w:rPr>
          <w:rFonts w:asciiTheme="majorBidi" w:hAnsiTheme="majorBidi" w:cstheme="majorBidi"/>
          <w:b/>
          <w:bCs/>
          <w:sz w:val="24"/>
          <w:szCs w:val="24"/>
        </w:rPr>
        <w:t xml:space="preserve"> in Israel</w:t>
      </w:r>
      <w:r w:rsidRPr="003310B0">
        <w:rPr>
          <w:rFonts w:asciiTheme="majorBidi" w:hAnsiTheme="majorBidi" w:cstheme="majorBidi"/>
          <w:sz w:val="24"/>
          <w:szCs w:val="24"/>
        </w:rPr>
        <w:t xml:space="preserve">) conferences.  </w:t>
      </w:r>
    </w:p>
    <w:p w14:paraId="3BFABB7D" w14:textId="1A8AD3EF" w:rsidR="00BE23B1" w:rsidRPr="00987CC9" w:rsidRDefault="00BE23B1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color w:val="222222"/>
          <w:sz w:val="24"/>
          <w:szCs w:val="24"/>
          <w:u w:val="single"/>
        </w:rPr>
      </w:pP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  <w:u w:val="single"/>
        </w:rPr>
        <w:t>Occupational Experience</w:t>
      </w:r>
    </w:p>
    <w:p w14:paraId="1CF78BF8" w14:textId="77777777" w:rsidR="00BE23B1" w:rsidRPr="00987CC9" w:rsidRDefault="00BE23B1" w:rsidP="001F1C80">
      <w:pPr>
        <w:pStyle w:val="Default"/>
        <w:spacing w:line="480" w:lineRule="auto"/>
        <w:rPr>
          <w:rFonts w:asciiTheme="majorBidi" w:hAnsiTheme="majorBidi" w:cstheme="majorBidi"/>
        </w:rPr>
      </w:pPr>
      <w:r w:rsidRPr="00987CC9">
        <w:rPr>
          <w:rFonts w:asciiTheme="majorBidi" w:hAnsiTheme="majorBidi" w:cstheme="majorBidi"/>
          <w:b/>
          <w:bCs/>
          <w:lang w:val="en-US"/>
        </w:rPr>
        <w:t>2018-2022</w:t>
      </w:r>
      <w:r w:rsidRPr="00987CC9">
        <w:rPr>
          <w:rFonts w:asciiTheme="majorBidi" w:hAnsiTheme="majorBidi" w:cstheme="majorBidi"/>
          <w:lang w:val="en-US"/>
        </w:rPr>
        <w:t xml:space="preserve"> Senior </w:t>
      </w:r>
      <w:r w:rsidRPr="00987CC9">
        <w:rPr>
          <w:rFonts w:asciiTheme="majorBidi" w:hAnsiTheme="majorBidi" w:cstheme="majorBidi"/>
        </w:rPr>
        <w:t xml:space="preserve">teaching assistant at Introduction to </w:t>
      </w:r>
      <w:r w:rsidRPr="00987CC9">
        <w:rPr>
          <w:rFonts w:asciiTheme="majorBidi" w:hAnsiTheme="majorBidi" w:cstheme="majorBidi"/>
          <w:b/>
          <w:bCs/>
        </w:rPr>
        <w:t>R</w:t>
      </w:r>
      <w:r w:rsidRPr="00987CC9">
        <w:rPr>
          <w:rFonts w:asciiTheme="majorBidi" w:hAnsiTheme="majorBidi" w:cstheme="majorBidi"/>
        </w:rPr>
        <w:t xml:space="preserve"> Workshop, Faculty of Life Sciences, Tel Aviv University.</w:t>
      </w:r>
    </w:p>
    <w:p w14:paraId="5FC16F9A" w14:textId="77777777" w:rsidR="00BE23B1" w:rsidRPr="00987CC9" w:rsidRDefault="00BE23B1" w:rsidP="001F1C80">
      <w:pPr>
        <w:bidi w:val="0"/>
        <w:spacing w:line="480" w:lineRule="auto"/>
        <w:rPr>
          <w:rFonts w:asciiTheme="majorBidi" w:hAnsiTheme="majorBidi" w:cstheme="majorBidi"/>
          <w:b/>
          <w:bCs/>
          <w:color w:val="222222"/>
          <w:sz w:val="24"/>
          <w:szCs w:val="24"/>
          <w:u w:val="single"/>
        </w:rPr>
      </w:pP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2016-2018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 Research</w:t>
      </w:r>
      <w:r w:rsidRPr="00987CC9">
        <w:rPr>
          <w:rFonts w:asciiTheme="majorBidi" w:hAnsiTheme="majorBidi" w:cstheme="majorBidi"/>
          <w:sz w:val="24"/>
          <w:szCs w:val="24"/>
        </w:rPr>
        <w:t xml:space="preserve"> assistant at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 Prof. Amir </w:t>
      </w:r>
      <w:proofErr w:type="spellStart"/>
      <w:r w:rsidRPr="00987CC9">
        <w:rPr>
          <w:rFonts w:asciiTheme="majorBidi" w:hAnsiTheme="majorBidi" w:cstheme="majorBidi"/>
          <w:color w:val="222222"/>
          <w:sz w:val="24"/>
          <w:szCs w:val="24"/>
        </w:rPr>
        <w:t>Ayali's</w:t>
      </w:r>
      <w:proofErr w:type="spellEnd"/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 </w:t>
      </w:r>
      <w:r w:rsidRPr="00987CC9">
        <w:rPr>
          <w:rFonts w:asciiTheme="majorBidi" w:hAnsiTheme="majorBidi" w:cstheme="majorBidi"/>
          <w:sz w:val="24"/>
          <w:szCs w:val="24"/>
        </w:rPr>
        <w:t>laboratory</w:t>
      </w:r>
      <w:r w:rsidRPr="00987CC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987CC9">
        <w:rPr>
          <w:rFonts w:asciiTheme="majorBidi" w:hAnsiTheme="majorBidi" w:cstheme="majorBidi"/>
          <w:sz w:val="24"/>
          <w:szCs w:val="24"/>
        </w:rPr>
        <w:t xml:space="preserve">(working at a wet lab, conducting experiments and husbandry of model animals) 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at </w:t>
      </w:r>
      <w:r w:rsidRPr="00987CC9">
        <w:rPr>
          <w:rFonts w:asciiTheme="majorBidi" w:hAnsiTheme="majorBidi" w:cstheme="majorBidi"/>
          <w:sz w:val="24"/>
          <w:szCs w:val="24"/>
        </w:rPr>
        <w:t>Tel- Aviv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 </w:t>
      </w:r>
      <w:r w:rsidRPr="00987CC9">
        <w:rPr>
          <w:rFonts w:asciiTheme="majorBidi" w:hAnsiTheme="majorBidi" w:cstheme="majorBidi"/>
          <w:sz w:val="24"/>
          <w:szCs w:val="24"/>
        </w:rPr>
        <w:t>University.</w:t>
      </w:r>
    </w:p>
    <w:p w14:paraId="1AE33DDD" w14:textId="77777777" w:rsidR="00BE23B1" w:rsidRPr="00987CC9" w:rsidRDefault="00BE23B1" w:rsidP="001F1C80">
      <w:pPr>
        <w:pStyle w:val="Default"/>
        <w:spacing w:line="480" w:lineRule="auto"/>
        <w:rPr>
          <w:rFonts w:asciiTheme="majorBidi" w:hAnsiTheme="majorBidi" w:cstheme="majorBidi"/>
        </w:rPr>
      </w:pPr>
      <w:r w:rsidRPr="00987CC9">
        <w:rPr>
          <w:rFonts w:asciiTheme="majorBidi" w:hAnsiTheme="majorBidi" w:cstheme="majorBidi"/>
          <w:b/>
          <w:bCs/>
          <w:lang w:val="en-US"/>
        </w:rPr>
        <w:t>2017-2018</w:t>
      </w:r>
      <w:r w:rsidRPr="00987CC9">
        <w:rPr>
          <w:rFonts w:asciiTheme="majorBidi" w:hAnsiTheme="majorBidi" w:cstheme="majorBidi"/>
          <w:lang w:val="en-US"/>
        </w:rPr>
        <w:t xml:space="preserve"> </w:t>
      </w:r>
      <w:r w:rsidRPr="00987CC9">
        <w:rPr>
          <w:rFonts w:asciiTheme="majorBidi" w:hAnsiTheme="majorBidi" w:cstheme="majorBidi"/>
        </w:rPr>
        <w:t xml:space="preserve">Teaching assistant at </w:t>
      </w:r>
      <w:r w:rsidRPr="00987CC9">
        <w:rPr>
          <w:rFonts w:asciiTheme="majorBidi" w:hAnsiTheme="majorBidi" w:cstheme="majorBidi"/>
          <w:b/>
          <w:bCs/>
        </w:rPr>
        <w:t>Biogeography</w:t>
      </w:r>
      <w:r w:rsidRPr="00987CC9">
        <w:rPr>
          <w:rFonts w:asciiTheme="majorBidi" w:hAnsiTheme="majorBidi" w:cstheme="majorBidi"/>
        </w:rPr>
        <w:t xml:space="preserve"> course (including field trips and student guidance on the Israeli ecology and conservation of animals and plants), Faculty of Life Sciences, School of Zoology, Tel- Aviv University.</w:t>
      </w:r>
    </w:p>
    <w:p w14:paraId="1AC915BD" w14:textId="77777777" w:rsidR="00BE23B1" w:rsidRPr="00987CC9" w:rsidRDefault="00BE23B1" w:rsidP="001F1C80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87CC9">
        <w:rPr>
          <w:rFonts w:asciiTheme="majorBidi" w:hAnsiTheme="majorBidi" w:cstheme="majorBidi"/>
          <w:b/>
          <w:bCs/>
          <w:sz w:val="24"/>
          <w:szCs w:val="24"/>
        </w:rPr>
        <w:t>2015-2016</w:t>
      </w:r>
      <w:r w:rsidRPr="00987CC9">
        <w:rPr>
          <w:rFonts w:asciiTheme="majorBidi" w:hAnsiTheme="majorBidi" w:cstheme="majorBidi"/>
          <w:sz w:val="24"/>
          <w:szCs w:val="24"/>
        </w:rPr>
        <w:t xml:space="preserve"> Tutor for B.Sc. students in </w:t>
      </w:r>
      <w:r w:rsidRPr="00987CC9">
        <w:rPr>
          <w:rFonts w:asciiTheme="majorBidi" w:hAnsiTheme="majorBidi" w:cstheme="majorBidi"/>
          <w:b/>
          <w:bCs/>
          <w:sz w:val="24"/>
          <w:szCs w:val="24"/>
        </w:rPr>
        <w:t>Biology</w:t>
      </w:r>
      <w:r w:rsidRPr="00987CC9">
        <w:rPr>
          <w:rFonts w:asciiTheme="majorBidi" w:hAnsiTheme="majorBidi" w:cstheme="majorBidi"/>
          <w:sz w:val="24"/>
          <w:szCs w:val="24"/>
        </w:rPr>
        <w:t>, Department of Biology and                    Environment, University of Haifa-Oranim.</w:t>
      </w:r>
    </w:p>
    <w:p w14:paraId="2F53ADF5" w14:textId="77777777" w:rsidR="00BE23B1" w:rsidRPr="00987CC9" w:rsidRDefault="00BE23B1" w:rsidP="001F1C80">
      <w:pPr>
        <w:pBdr>
          <w:bottom w:val="thinThickThinMediumGap" w:sz="18" w:space="1" w:color="auto"/>
        </w:pBd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87CC9">
        <w:rPr>
          <w:rFonts w:asciiTheme="majorBidi" w:hAnsiTheme="majorBidi" w:cstheme="majorBidi"/>
          <w:b/>
          <w:bCs/>
          <w:sz w:val="24"/>
          <w:szCs w:val="24"/>
        </w:rPr>
        <w:t>2014-2016</w:t>
      </w:r>
      <w:r w:rsidRPr="00987CC9">
        <w:rPr>
          <w:rFonts w:asciiTheme="majorBidi" w:hAnsiTheme="majorBidi" w:cstheme="majorBidi"/>
          <w:sz w:val="24"/>
          <w:szCs w:val="24"/>
        </w:rPr>
        <w:t xml:space="preserve"> Research assistant at 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>Prof</w:t>
      </w:r>
      <w:r w:rsidRPr="00987CC9">
        <w:rPr>
          <w:rFonts w:asciiTheme="majorBidi" w:hAnsiTheme="majorBidi" w:cstheme="majorBidi"/>
          <w:sz w:val="24"/>
          <w:szCs w:val="24"/>
        </w:rPr>
        <w:t>. Eran Gefen's laboratory</w:t>
      </w:r>
      <w:r w:rsidRPr="00987CC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987CC9">
        <w:rPr>
          <w:rFonts w:asciiTheme="majorBidi" w:hAnsiTheme="majorBidi" w:cstheme="majorBidi"/>
          <w:sz w:val="24"/>
          <w:szCs w:val="24"/>
        </w:rPr>
        <w:t>(working at a wet lab, conducting experiments and husbandry of model animals), Department of Biology and                    Environment, University of Haifa- Oranim.</w:t>
      </w:r>
    </w:p>
    <w:p w14:paraId="166B1C0F" w14:textId="423639BA" w:rsidR="00BE23B1" w:rsidRPr="00987CC9" w:rsidRDefault="001039D9" w:rsidP="001F1C80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b/>
          <w:bCs/>
          <w:color w:val="222222"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color w:val="222222"/>
          <w:sz w:val="24"/>
          <w:szCs w:val="24"/>
          <w:u w:val="single"/>
        </w:rPr>
        <w:t xml:space="preserve">Technical </w:t>
      </w:r>
      <w:r w:rsidR="00BE23B1" w:rsidRPr="00987CC9">
        <w:rPr>
          <w:rFonts w:asciiTheme="majorBidi" w:hAnsiTheme="majorBidi" w:cstheme="majorBidi"/>
          <w:b/>
          <w:bCs/>
          <w:color w:val="222222"/>
          <w:sz w:val="24"/>
          <w:szCs w:val="24"/>
          <w:u w:val="single"/>
        </w:rPr>
        <w:t xml:space="preserve">Skills </w:t>
      </w:r>
    </w:p>
    <w:p w14:paraId="26202CF0" w14:textId="4C951968" w:rsidR="00BE23B1" w:rsidRPr="00987CC9" w:rsidRDefault="00BE23B1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color w:val="222222"/>
          <w:sz w:val="24"/>
          <w:szCs w:val="24"/>
        </w:rPr>
      </w:pP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* Knowledge and experience in working with </w:t>
      </w: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R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 </w:t>
      </w:r>
      <w:r w:rsidR="00FF4DB1"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(including </w:t>
      </w:r>
      <w:r w:rsidR="00FF4DB1"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RStudio</w:t>
      </w:r>
      <w:r w:rsidR="00FF4DB1"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 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>&amp;</w:t>
      </w:r>
      <w:r w:rsidR="00FF4DB1"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 </w:t>
      </w:r>
      <w:r w:rsidR="00FF4DB1"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GitHub</w:t>
      </w:r>
      <w:r w:rsidR="00FF4DB1"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) </w:t>
      </w:r>
      <w:r w:rsidR="00304B23" w:rsidRPr="00987CC9">
        <w:rPr>
          <w:rFonts w:asciiTheme="majorBidi" w:hAnsiTheme="majorBidi" w:cstheme="majorBidi"/>
          <w:color w:val="222222"/>
          <w:sz w:val="24"/>
          <w:szCs w:val="24"/>
        </w:rPr>
        <w:t>and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 developing microclimate and biophysical models.</w:t>
      </w:r>
    </w:p>
    <w:p w14:paraId="3B68C396" w14:textId="3E4EA3A4" w:rsidR="00BE23B1" w:rsidRPr="00987CC9" w:rsidRDefault="00BE23B1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color w:val="222222"/>
          <w:sz w:val="24"/>
          <w:szCs w:val="24"/>
        </w:rPr>
      </w:pP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* Knowledge and experience in working with </w:t>
      </w: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ARCGIS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 </w:t>
      </w:r>
      <w:r w:rsidR="002E7D6C">
        <w:rPr>
          <w:rFonts w:asciiTheme="majorBidi" w:hAnsiTheme="majorBidi" w:cstheme="majorBidi"/>
          <w:color w:val="222222"/>
          <w:sz w:val="24"/>
          <w:szCs w:val="24"/>
        </w:rPr>
        <w:t xml:space="preserve">(PRO) 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&amp; </w:t>
      </w: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 xml:space="preserve">QGIS 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>and developing maps for publications in scientific journals.</w:t>
      </w:r>
    </w:p>
    <w:p w14:paraId="3D242783" w14:textId="0A47B6FB" w:rsidR="00BE23B1" w:rsidRPr="00987CC9" w:rsidRDefault="00BE23B1" w:rsidP="001F1C80">
      <w:pP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color w:val="222222"/>
          <w:sz w:val="24"/>
          <w:szCs w:val="24"/>
        </w:rPr>
      </w:pPr>
      <w:r w:rsidRPr="00987CC9">
        <w:rPr>
          <w:rFonts w:asciiTheme="majorBidi" w:hAnsiTheme="majorBidi" w:cstheme="majorBidi"/>
          <w:color w:val="222222"/>
          <w:sz w:val="24"/>
          <w:szCs w:val="24"/>
        </w:rPr>
        <w:lastRenderedPageBreak/>
        <w:t xml:space="preserve">* Knowledge and experience in working with </w:t>
      </w:r>
      <w:r w:rsidRPr="00987CC9">
        <w:rPr>
          <w:rFonts w:asciiTheme="majorBidi" w:hAnsiTheme="majorBidi" w:cstheme="majorBidi"/>
          <w:b/>
          <w:bCs/>
          <w:sz w:val="24"/>
          <w:szCs w:val="24"/>
        </w:rPr>
        <w:t xml:space="preserve">illustrator &amp; </w:t>
      </w:r>
      <w:r w:rsidRPr="00987CC9">
        <w:rPr>
          <w:rFonts w:asciiTheme="majorBidi" w:hAnsiTheme="majorBidi" w:cstheme="majorBidi"/>
          <w:b/>
          <w:bCs/>
          <w:sz w:val="24"/>
          <w:szCs w:val="24"/>
          <w:lang w:val="en-GB"/>
        </w:rPr>
        <w:t>photoshop,</w:t>
      </w:r>
      <w:r w:rsidRPr="00987CC9">
        <w:rPr>
          <w:rFonts w:asciiTheme="majorBidi" w:hAnsiTheme="majorBidi" w:cstheme="majorBidi"/>
          <w:sz w:val="24"/>
          <w:szCs w:val="24"/>
          <w:lang w:val="en-GB"/>
        </w:rPr>
        <w:t xml:space="preserve"> advanced 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knowledge and experience with </w:t>
      </w: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Office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 programs (</w:t>
      </w:r>
      <w:r w:rsidRPr="00987CC9">
        <w:rPr>
          <w:rFonts w:asciiTheme="majorBidi" w:hAnsiTheme="majorBidi" w:cstheme="majorBidi"/>
          <w:b/>
          <w:bCs/>
          <w:color w:val="222222"/>
          <w:sz w:val="24"/>
          <w:szCs w:val="24"/>
        </w:rPr>
        <w:t>Word, Excel, PowerPoint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>)</w:t>
      </w:r>
      <w:r w:rsidR="00973970">
        <w:rPr>
          <w:rFonts w:asciiTheme="majorBidi" w:hAnsiTheme="majorBidi" w:cstheme="majorBidi"/>
          <w:color w:val="222222"/>
          <w:sz w:val="24"/>
          <w:szCs w:val="24"/>
        </w:rPr>
        <w:t xml:space="preserve"> and </w:t>
      </w:r>
      <w:r w:rsidR="00973970" w:rsidRPr="00973970">
        <w:rPr>
          <w:rFonts w:asciiTheme="majorBidi" w:hAnsiTheme="majorBidi" w:cstheme="majorBidi"/>
          <w:b/>
          <w:bCs/>
          <w:color w:val="222222"/>
          <w:sz w:val="24"/>
          <w:szCs w:val="24"/>
        </w:rPr>
        <w:t>overleaf</w:t>
      </w:r>
      <w:r w:rsidRPr="00987CC9">
        <w:rPr>
          <w:rFonts w:asciiTheme="majorBidi" w:hAnsiTheme="majorBidi" w:cstheme="majorBidi"/>
          <w:color w:val="222222"/>
          <w:sz w:val="24"/>
          <w:szCs w:val="24"/>
        </w:rPr>
        <w:t>.</w:t>
      </w:r>
    </w:p>
    <w:p w14:paraId="245132EC" w14:textId="0DF7101C" w:rsidR="00973030" w:rsidRDefault="00BE23B1" w:rsidP="001F1C80">
      <w:pPr>
        <w:pBdr>
          <w:bottom w:val="thinThickThinMediumGap" w:sz="18" w:space="1" w:color="auto"/>
        </w:pBdr>
        <w:tabs>
          <w:tab w:val="left" w:pos="1832"/>
        </w:tabs>
        <w:bidi w:val="0"/>
        <w:spacing w:line="480" w:lineRule="auto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</w:pPr>
      <w:r w:rsidRPr="00987CC9">
        <w:rPr>
          <w:rFonts w:asciiTheme="majorBidi" w:hAnsiTheme="majorBidi" w:cstheme="majorBidi"/>
          <w:color w:val="222222"/>
          <w:sz w:val="24"/>
          <w:szCs w:val="24"/>
        </w:rPr>
        <w:t xml:space="preserve">* Basic knowledge and Experience in developing and designing websites using </w:t>
      </w:r>
      <w:r w:rsidRPr="00987CC9">
        <w:rPr>
          <w:rFonts w:asciiTheme="majorBidi" w:hAnsiTheme="majorBidi" w:cstheme="majorBidi"/>
          <w:b/>
          <w:bCs/>
          <w:sz w:val="24"/>
          <w:szCs w:val="24"/>
          <w:lang w:val="en-GB"/>
        </w:rPr>
        <w:t>W</w:t>
      </w:r>
      <w:proofErr w:type="spellStart"/>
      <w:r w:rsidRPr="00987CC9">
        <w:rPr>
          <w:rFonts w:asciiTheme="majorBidi" w:hAnsiTheme="majorBidi" w:cstheme="majorBidi"/>
          <w:b/>
          <w:bCs/>
          <w:sz w:val="24"/>
          <w:szCs w:val="24"/>
        </w:rPr>
        <w:t>eebly</w:t>
      </w:r>
      <w:proofErr w:type="spellEnd"/>
      <w:r w:rsidRPr="00987CC9">
        <w:rPr>
          <w:rFonts w:asciiTheme="majorBidi" w:hAnsiTheme="majorBidi" w:cstheme="majorBidi"/>
          <w:sz w:val="24"/>
          <w:szCs w:val="24"/>
        </w:rPr>
        <w:t xml:space="preserve"> &amp; </w:t>
      </w:r>
      <w:proofErr w:type="spellStart"/>
      <w:r w:rsidRPr="00987CC9">
        <w:rPr>
          <w:rFonts w:asciiTheme="majorBidi" w:hAnsiTheme="majorBidi" w:cstheme="majorBidi"/>
          <w:b/>
          <w:bCs/>
          <w:sz w:val="24"/>
          <w:szCs w:val="24"/>
        </w:rPr>
        <w:t>Wix</w:t>
      </w:r>
      <w:proofErr w:type="spellEnd"/>
      <w:r w:rsidRPr="00987CC9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987CC9">
        <w:rPr>
          <w:rFonts w:asciiTheme="majorBidi" w:hAnsiTheme="majorBidi" w:cstheme="majorBidi"/>
          <w:sz w:val="24"/>
          <w:szCs w:val="24"/>
        </w:rPr>
        <w:t>(see links for examples:</w:t>
      </w:r>
      <w:r w:rsidRPr="00987CC9">
        <w:rPr>
          <w:rFonts w:asciiTheme="majorBidi" w:hAnsiTheme="majorBidi" w:cstheme="majorBidi"/>
          <w:sz w:val="24"/>
          <w:szCs w:val="24"/>
          <w:rtl/>
        </w:rPr>
        <w:t xml:space="preserve"> </w:t>
      </w:r>
      <w:hyperlink r:id="rId8" w:history="1">
        <w:r w:rsidRPr="00987CC9">
          <w:rPr>
            <w:rStyle w:val="Hyperlink"/>
            <w:rFonts w:asciiTheme="majorBidi" w:hAnsiTheme="majorBidi" w:cstheme="majorBidi"/>
            <w:sz w:val="24"/>
            <w:szCs w:val="24"/>
            <w:u w:val="none"/>
            <w:lang w:val="en-GB"/>
          </w:rPr>
          <w:t>https://starkgavin89.weebly.com</w:t>
        </w:r>
        <w:r w:rsidRPr="00987CC9">
          <w:rPr>
            <w:rStyle w:val="Hyperlink"/>
            <w:rFonts w:asciiTheme="majorBidi" w:hAnsiTheme="majorBidi" w:cstheme="majorBidi"/>
            <w:sz w:val="24"/>
            <w:szCs w:val="24"/>
            <w:u w:val="none"/>
            <w:rtl/>
            <w:lang w:val="en-GB"/>
          </w:rPr>
          <w:t>/</w:t>
        </w:r>
      </w:hyperlink>
      <w:r w:rsidRPr="00987CC9">
        <w:rPr>
          <w:rFonts w:asciiTheme="majorBidi" w:hAnsiTheme="majorBidi" w:cstheme="majorBidi"/>
          <w:sz w:val="24"/>
          <w:szCs w:val="24"/>
          <w:lang w:val="en-GB"/>
        </w:rPr>
        <w:t xml:space="preserve"> &amp; </w:t>
      </w:r>
      <w:hyperlink r:id="rId9" w:history="1">
        <w:r w:rsidRPr="00987CC9">
          <w:rPr>
            <w:rStyle w:val="Hyperlink"/>
            <w:rFonts w:asciiTheme="majorBidi" w:hAnsiTheme="majorBidi" w:cstheme="majorBidi"/>
            <w:sz w:val="24"/>
            <w:szCs w:val="24"/>
            <w:u w:val="none"/>
            <w:lang w:val="en-GB"/>
          </w:rPr>
          <w:t>https://gavinstark89.wixsite.com/website</w:t>
        </w:r>
      </w:hyperlink>
      <w:r w:rsidRPr="00987CC9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>).</w:t>
      </w:r>
    </w:p>
    <w:p w14:paraId="32F803D3" w14:textId="0699EF78" w:rsidR="005F72B9" w:rsidRPr="00987CC9" w:rsidRDefault="005F72B9" w:rsidP="005F72B9">
      <w:pPr>
        <w:pBdr>
          <w:bottom w:val="thinThickThinMediumGap" w:sz="18" w:space="1" w:color="auto"/>
        </w:pBdr>
        <w:tabs>
          <w:tab w:val="left" w:pos="1832"/>
        </w:tabs>
        <w:bidi w:val="0"/>
        <w:spacing w:line="480" w:lineRule="auto"/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</w:pPr>
      <w: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 xml:space="preserve">* Reviewer in peer-reviewed journals (e.g., </w:t>
      </w:r>
      <w:r w:rsidRPr="005F72B9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>Biological Journal of the Linnean Society</w:t>
      </w:r>
      <w: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 xml:space="preserve">, </w:t>
      </w:r>
      <w:r w:rsidRPr="005F72B9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>Ecology and Evolution</w:t>
      </w:r>
      <w: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 xml:space="preserve">, </w:t>
      </w:r>
      <w:r w:rsidRPr="005F72B9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>Theoretical Ecology</w:t>
      </w:r>
      <w: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 xml:space="preserve">, </w:t>
      </w:r>
      <w:r w:rsidRPr="005F72B9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>BMC Ecology and Evolution</w:t>
      </w:r>
      <w: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 xml:space="preserve">, </w:t>
      </w:r>
      <w:r w:rsidRPr="005F72B9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>Evolution</w:t>
      </w:r>
      <w: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 xml:space="preserve">, </w:t>
      </w:r>
      <w:r w:rsidRPr="005F72B9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>Zoo biology</w:t>
      </w:r>
      <w: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 xml:space="preserve">, </w:t>
      </w:r>
      <w:r w:rsidRPr="005F72B9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>Animal Conservation</w:t>
      </w:r>
      <w: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 xml:space="preserve">, </w:t>
      </w:r>
      <w:r w:rsidRPr="005F72B9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>New Zealand Journal of Zoology</w:t>
      </w:r>
      <w: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  <w:lang w:val="en-GB"/>
        </w:rPr>
        <w:t>)</w:t>
      </w:r>
    </w:p>
    <w:p w14:paraId="5A31AE15" w14:textId="3449AAB6" w:rsidR="00F37FEF" w:rsidRPr="00987CC9" w:rsidRDefault="00F37FEF" w:rsidP="001F1C80">
      <w:pPr>
        <w:pBdr>
          <w:bottom w:val="thinThickThinMediumGap" w:sz="18" w:space="1" w:color="auto"/>
        </w:pBdr>
        <w:tabs>
          <w:tab w:val="left" w:pos="1832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  <w:lang w:val="en-GB"/>
        </w:rPr>
      </w:pPr>
      <w:r w:rsidRPr="00987CC9">
        <w:rPr>
          <w:rFonts w:asciiTheme="majorBidi" w:hAnsiTheme="majorBidi" w:cstheme="majorBidi"/>
          <w:sz w:val="24"/>
          <w:szCs w:val="24"/>
          <w:lang w:val="en-GB"/>
        </w:rPr>
        <w:t>* Languages: Hebrew (mother tongue), English (advanced), Spanish (basic), Japanese (basic).</w:t>
      </w:r>
    </w:p>
    <w:tbl>
      <w:tblPr>
        <w:tblW w:w="9039" w:type="dxa"/>
        <w:tblLook w:val="04A0" w:firstRow="1" w:lastRow="0" w:firstColumn="1" w:lastColumn="0" w:noHBand="0" w:noVBand="1"/>
      </w:tblPr>
      <w:tblGrid>
        <w:gridCol w:w="1643"/>
        <w:gridCol w:w="7396"/>
      </w:tblGrid>
      <w:tr w:rsidR="003C28D3" w:rsidRPr="00987CC9" w14:paraId="2782C66E" w14:textId="77777777" w:rsidTr="00B706AB">
        <w:tc>
          <w:tcPr>
            <w:tcW w:w="1643" w:type="dxa"/>
            <w:hideMark/>
          </w:tcPr>
          <w:p w14:paraId="5A1B5941" w14:textId="77777777" w:rsidR="003C28D3" w:rsidRPr="00987CC9" w:rsidRDefault="003C28D3" w:rsidP="001F1C80">
            <w:pPr>
              <w:tabs>
                <w:tab w:val="left" w:pos="3517"/>
              </w:tabs>
              <w:bidi w:val="0"/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396" w:type="dxa"/>
            <w:hideMark/>
          </w:tcPr>
          <w:p w14:paraId="663C046D" w14:textId="77777777" w:rsidR="003C28D3" w:rsidRPr="00987CC9" w:rsidRDefault="003C28D3" w:rsidP="001F1C80">
            <w:pPr>
              <w:tabs>
                <w:tab w:val="left" w:pos="3517"/>
              </w:tabs>
              <w:bidi w:val="0"/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9FF90FF" w14:textId="200E1961" w:rsidR="008969D7" w:rsidRDefault="002376D1" w:rsidP="001F1C80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b/>
          <w:bCs/>
          <w:sz w:val="24"/>
          <w:szCs w:val="24"/>
          <w:u w:val="single"/>
          <w:lang w:val="en-GB"/>
        </w:rPr>
      </w:pPr>
      <w:r w:rsidRPr="002376D1">
        <w:rPr>
          <w:rFonts w:asciiTheme="majorBidi" w:hAnsiTheme="majorBidi" w:cstheme="majorBidi"/>
          <w:b/>
          <w:bCs/>
          <w:sz w:val="24"/>
          <w:szCs w:val="24"/>
          <w:u w:val="single"/>
          <w:lang w:val="en-GB"/>
        </w:rPr>
        <w:t>Peer-</w:t>
      </w:r>
      <w:r>
        <w:rPr>
          <w:rFonts w:asciiTheme="majorBidi" w:hAnsiTheme="majorBidi" w:cstheme="majorBidi"/>
          <w:b/>
          <w:bCs/>
          <w:sz w:val="24"/>
          <w:szCs w:val="24"/>
          <w:u w:val="single"/>
          <w:lang w:val="en-GB"/>
        </w:rPr>
        <w:t>R</w:t>
      </w:r>
      <w:r w:rsidRPr="002376D1">
        <w:rPr>
          <w:rFonts w:asciiTheme="majorBidi" w:hAnsiTheme="majorBidi" w:cstheme="majorBidi"/>
          <w:b/>
          <w:bCs/>
          <w:sz w:val="24"/>
          <w:szCs w:val="24"/>
          <w:u w:val="single"/>
          <w:lang w:val="en-GB"/>
        </w:rPr>
        <w:t xml:space="preserve">eviewed </w:t>
      </w:r>
      <w:r w:rsidR="00526462" w:rsidRPr="00987CC9">
        <w:rPr>
          <w:rFonts w:asciiTheme="majorBidi" w:hAnsiTheme="majorBidi" w:cstheme="majorBidi"/>
          <w:b/>
          <w:bCs/>
          <w:sz w:val="24"/>
          <w:szCs w:val="24"/>
          <w:u w:val="single"/>
          <w:lang w:val="en-GB"/>
        </w:rPr>
        <w:t>Publications</w:t>
      </w:r>
    </w:p>
    <w:p w14:paraId="773344FB" w14:textId="77777777" w:rsidR="00550197" w:rsidRPr="00550197" w:rsidRDefault="00550197" w:rsidP="00090C8F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z w:val="24"/>
          <w:szCs w:val="24"/>
          <w:lang w:val="en-IL"/>
        </w:rPr>
      </w:pPr>
      <w:bookmarkStart w:id="0" w:name="_Hlk160093631"/>
      <w:r w:rsidRPr="00550197">
        <w:rPr>
          <w:rFonts w:asciiTheme="majorBidi" w:hAnsiTheme="majorBidi" w:cstheme="majorBidi"/>
          <w:b/>
          <w:bCs/>
          <w:sz w:val="24"/>
          <w:szCs w:val="24"/>
          <w:lang w:val="en-IL"/>
        </w:rPr>
        <w:t>Stark, G</w:t>
      </w:r>
      <w:r w:rsidRPr="00550197">
        <w:rPr>
          <w:rFonts w:asciiTheme="majorBidi" w:hAnsiTheme="majorBidi" w:cstheme="majorBidi"/>
          <w:sz w:val="24"/>
          <w:szCs w:val="24"/>
          <w:lang w:val="en-IL"/>
        </w:rPr>
        <w:t xml:space="preserve">., Ma, L., Zeng, Z. G., Du, W. G., &amp; Levy, O. (2024). State-dependent movement choices of desert lizards: The role of behavioural thermoregulation during summer and winter. </w:t>
      </w:r>
      <w:r w:rsidRPr="00550197">
        <w:rPr>
          <w:rFonts w:asciiTheme="majorBidi" w:hAnsiTheme="majorBidi" w:cstheme="majorBidi"/>
          <w:i/>
          <w:iCs/>
          <w:sz w:val="24"/>
          <w:szCs w:val="24"/>
          <w:lang w:val="en-IL"/>
        </w:rPr>
        <w:t>Journal of Thermal Biology</w:t>
      </w:r>
      <w:r w:rsidRPr="00550197">
        <w:rPr>
          <w:rFonts w:asciiTheme="majorBidi" w:hAnsiTheme="majorBidi" w:cstheme="majorBidi"/>
          <w:sz w:val="24"/>
          <w:szCs w:val="24"/>
          <w:lang w:val="en-IL"/>
        </w:rPr>
        <w:t>, 103841.</w:t>
      </w:r>
    </w:p>
    <w:p w14:paraId="13ABDDC1" w14:textId="34568B85" w:rsidR="00090C8F" w:rsidRPr="00090C8F" w:rsidRDefault="00090C8F" w:rsidP="00550197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z w:val="24"/>
          <w:szCs w:val="24"/>
          <w:lang w:val="en-IL"/>
        </w:rPr>
      </w:pPr>
      <w:r w:rsidRPr="00ED3837">
        <w:rPr>
          <w:rFonts w:asciiTheme="majorBidi" w:hAnsiTheme="majorBidi" w:cstheme="majorBidi"/>
          <w:b/>
          <w:bCs/>
          <w:sz w:val="24"/>
          <w:szCs w:val="24"/>
          <w:lang w:val="en-IL"/>
        </w:rPr>
        <w:t>Stark, G.,</w:t>
      </w:r>
      <w:r w:rsidRPr="00ED3837">
        <w:rPr>
          <w:rFonts w:asciiTheme="majorBidi" w:hAnsiTheme="majorBidi" w:cstheme="majorBidi"/>
          <w:sz w:val="24"/>
          <w:szCs w:val="24"/>
          <w:lang w:val="en-IL"/>
        </w:rPr>
        <w:t xml:space="preserve"> &amp; Schwarz, R. (2024). Rewilding a vanishing taxon–Restoring aquatic ecosystems using amphibians. </w:t>
      </w:r>
      <w:r w:rsidRPr="00ED3837">
        <w:rPr>
          <w:rFonts w:asciiTheme="majorBidi" w:hAnsiTheme="majorBidi" w:cstheme="majorBidi"/>
          <w:i/>
          <w:iCs/>
          <w:sz w:val="24"/>
          <w:szCs w:val="24"/>
          <w:lang w:val="en-IL"/>
        </w:rPr>
        <w:t>Biological Conservation</w:t>
      </w:r>
      <w:r w:rsidRPr="00ED3837">
        <w:rPr>
          <w:rFonts w:asciiTheme="majorBidi" w:hAnsiTheme="majorBidi" w:cstheme="majorBidi"/>
          <w:sz w:val="24"/>
          <w:szCs w:val="24"/>
          <w:lang w:val="en-IL"/>
        </w:rPr>
        <w:t>, 292, 110559.</w:t>
      </w:r>
    </w:p>
    <w:p w14:paraId="49B56A22" w14:textId="57AC74CB" w:rsidR="009C7CFB" w:rsidRDefault="009C7CFB" w:rsidP="006719B7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9C7CFB">
        <w:rPr>
          <w:rFonts w:asciiTheme="majorBidi" w:hAnsiTheme="majorBidi" w:cstheme="majorBidi"/>
          <w:b/>
          <w:bCs/>
          <w:sz w:val="24"/>
          <w:szCs w:val="24"/>
          <w:lang w:val="en-GB"/>
        </w:rPr>
        <w:t>Stark, G.</w:t>
      </w:r>
      <w:r w:rsidRPr="009C7CFB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9C7CFB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Pr="009C7CFB">
        <w:rPr>
          <w:rFonts w:asciiTheme="majorBidi" w:hAnsiTheme="majorBidi" w:cstheme="majorBidi"/>
          <w:sz w:val="24"/>
          <w:szCs w:val="24"/>
          <w:lang w:val="en-GB"/>
        </w:rPr>
        <w:t xml:space="preserve">&amp; Galetti, M. (2024). Rewilding in cold blood: restoring functionality in degraded ecosystems using herbivorous reptiles. </w:t>
      </w:r>
      <w:r w:rsidRPr="009C7CFB">
        <w:rPr>
          <w:rFonts w:asciiTheme="majorBidi" w:hAnsiTheme="majorBidi" w:cstheme="majorBidi"/>
          <w:i/>
          <w:iCs/>
          <w:sz w:val="24"/>
          <w:szCs w:val="24"/>
          <w:lang w:val="en-GB"/>
        </w:rPr>
        <w:t>Global Ecology and Conservation</w:t>
      </w:r>
      <w:r w:rsidRPr="009C7CFB">
        <w:rPr>
          <w:rFonts w:asciiTheme="majorBidi" w:hAnsiTheme="majorBidi" w:cstheme="majorBidi"/>
          <w:sz w:val="24"/>
          <w:szCs w:val="24"/>
          <w:lang w:val="en-GB"/>
        </w:rPr>
        <w:t>, e02834.</w:t>
      </w:r>
    </w:p>
    <w:bookmarkEnd w:id="0"/>
    <w:p w14:paraId="32FCBCD8" w14:textId="7FCBD4F3" w:rsidR="00A4710D" w:rsidRPr="00A4710D" w:rsidRDefault="00A4710D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z w:val="24"/>
          <w:szCs w:val="24"/>
          <w:lang w:val="de-DE"/>
        </w:rPr>
      </w:pPr>
      <w:r w:rsidRPr="00367147">
        <w:rPr>
          <w:rFonts w:asciiTheme="majorBidi" w:hAnsiTheme="majorBidi" w:cstheme="majorBidi"/>
          <w:sz w:val="24"/>
          <w:szCs w:val="24"/>
          <w:lang w:val="en-GB"/>
        </w:rPr>
        <w:t xml:space="preserve">Schwarz, R., </w:t>
      </w:r>
      <w:r w:rsidRPr="00367147">
        <w:rPr>
          <w:rFonts w:asciiTheme="majorBidi" w:hAnsiTheme="majorBidi" w:cstheme="majorBidi"/>
          <w:b/>
          <w:bCs/>
          <w:sz w:val="24"/>
          <w:szCs w:val="24"/>
          <w:lang w:val="en-GB"/>
        </w:rPr>
        <w:t>Stark, G.</w:t>
      </w:r>
      <w:r w:rsidRPr="00367147">
        <w:rPr>
          <w:rFonts w:asciiTheme="majorBidi" w:hAnsiTheme="majorBidi" w:cstheme="majorBidi"/>
          <w:sz w:val="24"/>
          <w:szCs w:val="24"/>
          <w:lang w:val="en-GB"/>
        </w:rPr>
        <w:t xml:space="preserve">, Levin, E., Chapple, D. G., &amp; Meiri, S. (2023). </w:t>
      </w:r>
      <w:r w:rsidRPr="00802B59">
        <w:rPr>
          <w:rFonts w:asciiTheme="majorBidi" w:hAnsiTheme="majorBidi" w:cstheme="majorBidi"/>
          <w:sz w:val="24"/>
          <w:szCs w:val="24"/>
          <w:lang w:val="en-GB"/>
        </w:rPr>
        <w:t xml:space="preserve">Ecophysiological trait variation in desert vs. Mediterranean populations of the gecko </w:t>
      </w:r>
      <w:proofErr w:type="spellStart"/>
      <w:r w:rsidRPr="00DD182E">
        <w:rPr>
          <w:rFonts w:asciiTheme="majorBidi" w:hAnsiTheme="majorBidi" w:cstheme="majorBidi"/>
          <w:i/>
          <w:iCs/>
          <w:sz w:val="24"/>
          <w:szCs w:val="24"/>
          <w:lang w:val="en-GB"/>
        </w:rPr>
        <w:t>Ptyodactylus</w:t>
      </w:r>
      <w:proofErr w:type="spellEnd"/>
      <w:r w:rsidRPr="00DD182E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DD182E">
        <w:rPr>
          <w:rFonts w:asciiTheme="majorBidi" w:hAnsiTheme="majorBidi" w:cstheme="majorBidi"/>
          <w:i/>
          <w:iCs/>
          <w:sz w:val="24"/>
          <w:szCs w:val="24"/>
          <w:lang w:val="en-GB"/>
        </w:rPr>
        <w:t>guttatus</w:t>
      </w:r>
      <w:proofErr w:type="spellEnd"/>
      <w:r w:rsidRPr="00802B59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Pr="00A4710D">
        <w:rPr>
          <w:rFonts w:asciiTheme="majorBidi" w:hAnsiTheme="majorBidi" w:cstheme="majorBidi"/>
          <w:i/>
          <w:iCs/>
          <w:sz w:val="24"/>
          <w:szCs w:val="24"/>
          <w:lang w:val="de-DE"/>
        </w:rPr>
        <w:t xml:space="preserve">Journal </w:t>
      </w:r>
      <w:proofErr w:type="spellStart"/>
      <w:r w:rsidRPr="00A4710D">
        <w:rPr>
          <w:rFonts w:asciiTheme="majorBidi" w:hAnsiTheme="majorBidi" w:cstheme="majorBidi"/>
          <w:i/>
          <w:iCs/>
          <w:sz w:val="24"/>
          <w:szCs w:val="24"/>
          <w:lang w:val="de-DE"/>
        </w:rPr>
        <w:t>of</w:t>
      </w:r>
      <w:proofErr w:type="spellEnd"/>
      <w:r w:rsidRPr="00A4710D">
        <w:rPr>
          <w:rFonts w:asciiTheme="majorBidi" w:hAnsiTheme="majorBidi" w:cstheme="majorBidi"/>
          <w:i/>
          <w:iCs/>
          <w:sz w:val="24"/>
          <w:szCs w:val="24"/>
          <w:lang w:val="de-DE"/>
        </w:rPr>
        <w:t xml:space="preserve"> </w:t>
      </w:r>
      <w:proofErr w:type="spellStart"/>
      <w:r w:rsidRPr="00A4710D">
        <w:rPr>
          <w:rFonts w:asciiTheme="majorBidi" w:hAnsiTheme="majorBidi" w:cstheme="majorBidi"/>
          <w:i/>
          <w:iCs/>
          <w:sz w:val="24"/>
          <w:szCs w:val="24"/>
          <w:lang w:val="de-DE"/>
        </w:rPr>
        <w:t>Zoology</w:t>
      </w:r>
      <w:proofErr w:type="spellEnd"/>
      <w:r w:rsidRPr="00A4710D">
        <w:rPr>
          <w:rFonts w:asciiTheme="majorBidi" w:hAnsiTheme="majorBidi" w:cstheme="majorBidi"/>
          <w:sz w:val="24"/>
          <w:szCs w:val="24"/>
          <w:lang w:val="de-DE"/>
        </w:rPr>
        <w:t>,</w:t>
      </w:r>
      <w:r w:rsidRPr="00A4710D">
        <w:rPr>
          <w:rFonts w:asciiTheme="majorBidi" w:hAnsiTheme="majorBidi" w:cstheme="majorBidi"/>
          <w:i/>
          <w:iCs/>
          <w:sz w:val="24"/>
          <w:szCs w:val="24"/>
          <w:lang w:val="de-DE"/>
        </w:rPr>
        <w:t xml:space="preserve"> </w:t>
      </w:r>
      <w:r w:rsidRPr="00A4710D">
        <w:rPr>
          <w:rFonts w:asciiTheme="majorBidi" w:hAnsiTheme="majorBidi" w:cstheme="majorBidi"/>
          <w:sz w:val="24"/>
          <w:szCs w:val="24"/>
          <w:lang w:val="de-DE"/>
        </w:rPr>
        <w:t>321(4), 260-277.</w:t>
      </w:r>
    </w:p>
    <w:p w14:paraId="24E58655" w14:textId="77777777" w:rsidR="00A4710D" w:rsidRPr="0075404F" w:rsidRDefault="00A4710D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z w:val="24"/>
          <w:szCs w:val="24"/>
          <w:lang w:val="de-DE"/>
        </w:rPr>
      </w:pPr>
      <w:bookmarkStart w:id="1" w:name="_Hlk148446870"/>
      <w:r w:rsidRPr="00A4710D">
        <w:rPr>
          <w:rFonts w:asciiTheme="majorBidi" w:hAnsiTheme="majorBidi" w:cstheme="majorBidi"/>
          <w:b/>
          <w:bCs/>
          <w:sz w:val="24"/>
          <w:szCs w:val="24"/>
          <w:lang w:val="de-DE"/>
        </w:rPr>
        <w:t>Stark, G.</w:t>
      </w:r>
      <w:r w:rsidRPr="00A4710D">
        <w:rPr>
          <w:rFonts w:asciiTheme="majorBidi" w:hAnsiTheme="majorBidi" w:cstheme="majorBidi"/>
          <w:sz w:val="24"/>
          <w:szCs w:val="24"/>
          <w:lang w:val="de-DE"/>
        </w:rPr>
        <w:t xml:space="preserve">, Ma, L., Zeng, Z.-G., Du, W.-G., &amp; Levy, O. (2023). </w:t>
      </w:r>
      <w:r w:rsidRPr="003C5E32">
        <w:rPr>
          <w:rFonts w:asciiTheme="majorBidi" w:hAnsiTheme="majorBidi" w:cstheme="majorBidi"/>
          <w:sz w:val="24"/>
          <w:szCs w:val="24"/>
        </w:rPr>
        <w:t xml:space="preserve">Cool shade and not-so-cool shade: How habitat loss may accelerate thermal stress under current and future climate. </w:t>
      </w:r>
      <w:r w:rsidRPr="0075404F">
        <w:rPr>
          <w:rFonts w:asciiTheme="majorBidi" w:hAnsiTheme="majorBidi" w:cstheme="majorBidi"/>
          <w:i/>
          <w:iCs/>
          <w:sz w:val="24"/>
          <w:szCs w:val="24"/>
          <w:lang w:val="de-DE"/>
        </w:rPr>
        <w:t>Global Change Biology</w:t>
      </w:r>
      <w:r w:rsidRPr="0075404F">
        <w:rPr>
          <w:rFonts w:asciiTheme="majorBidi" w:hAnsiTheme="majorBidi" w:cstheme="majorBidi"/>
          <w:sz w:val="24"/>
          <w:szCs w:val="24"/>
          <w:lang w:val="de-DE"/>
        </w:rPr>
        <w:t>, 29</w:t>
      </w:r>
      <w:r>
        <w:rPr>
          <w:rFonts w:asciiTheme="majorBidi" w:hAnsiTheme="majorBidi" w:cstheme="majorBidi"/>
          <w:sz w:val="24"/>
          <w:szCs w:val="24"/>
          <w:lang w:val="de-DE"/>
        </w:rPr>
        <w:t>(22)</w:t>
      </w:r>
      <w:r w:rsidRPr="0075404F">
        <w:rPr>
          <w:rFonts w:asciiTheme="majorBidi" w:hAnsiTheme="majorBidi" w:cstheme="majorBidi"/>
          <w:sz w:val="24"/>
          <w:szCs w:val="24"/>
          <w:lang w:val="de-DE"/>
        </w:rPr>
        <w:t xml:space="preserve">, 6201–6216. </w:t>
      </w:r>
    </w:p>
    <w:bookmarkEnd w:id="1"/>
    <w:p w14:paraId="1FE39A1D" w14:textId="669FC2E1" w:rsidR="0056500D" w:rsidRPr="00987CC9" w:rsidRDefault="0056500D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b/>
          <w:bCs/>
          <w:snapToGrid w:val="0"/>
          <w:kern w:val="32"/>
          <w:sz w:val="24"/>
          <w:szCs w:val="24"/>
        </w:rPr>
      </w:pPr>
      <w:r w:rsidRPr="008F4CCE">
        <w:rPr>
          <w:rFonts w:asciiTheme="majorBidi" w:hAnsiTheme="majorBidi" w:cstheme="majorBidi"/>
          <w:b/>
          <w:bCs/>
          <w:snapToGrid w:val="0"/>
          <w:kern w:val="32"/>
          <w:sz w:val="24"/>
          <w:szCs w:val="24"/>
          <w:lang w:val="de-DE"/>
        </w:rPr>
        <w:lastRenderedPageBreak/>
        <w:t>Stark, G.</w:t>
      </w:r>
      <w:r w:rsidRPr="008F4CCE">
        <w:rPr>
          <w:rFonts w:asciiTheme="majorBidi" w:hAnsiTheme="majorBidi" w:cstheme="majorBidi"/>
          <w:snapToGrid w:val="0"/>
          <w:kern w:val="32"/>
          <w:sz w:val="24"/>
          <w:szCs w:val="24"/>
          <w:lang w:val="de-DE"/>
        </w:rPr>
        <w:t xml:space="preserve">, Ma, L., Zeng, Z. G., Du, W. G., &amp; Levy, O. (2022). </w:t>
      </w:r>
      <w:r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 xml:space="preserve">Rocks and Vegetation Cover Improve Body Condition of Desert Lizards during Both Summer and Winter. </w:t>
      </w:r>
      <w:r w:rsidRPr="00987CC9">
        <w:rPr>
          <w:rFonts w:asciiTheme="majorBidi" w:hAnsiTheme="majorBidi" w:cstheme="majorBidi"/>
          <w:i/>
          <w:iCs/>
          <w:snapToGrid w:val="0"/>
          <w:kern w:val="32"/>
          <w:sz w:val="24"/>
          <w:szCs w:val="24"/>
        </w:rPr>
        <w:t>Integrative and Comparative Biology</w:t>
      </w:r>
      <w:r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 xml:space="preserve">, 62(4), 1031-1041. </w:t>
      </w:r>
    </w:p>
    <w:p w14:paraId="3EA4DA1F" w14:textId="0208892C" w:rsidR="00163534" w:rsidRPr="00987CC9" w:rsidRDefault="00163534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napToGrid w:val="0"/>
          <w:kern w:val="32"/>
          <w:sz w:val="24"/>
          <w:szCs w:val="24"/>
        </w:rPr>
      </w:pPr>
      <w:r w:rsidRPr="00987CC9">
        <w:rPr>
          <w:rFonts w:asciiTheme="majorBidi" w:hAnsiTheme="majorBidi" w:cstheme="majorBidi"/>
          <w:b/>
          <w:bCs/>
          <w:snapToGrid w:val="0"/>
          <w:kern w:val="32"/>
          <w:sz w:val="24"/>
          <w:szCs w:val="24"/>
        </w:rPr>
        <w:t xml:space="preserve">Stark, G. </w:t>
      </w:r>
      <w:r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(2022).</w:t>
      </w:r>
      <w:r w:rsidRPr="00987CC9">
        <w:rPr>
          <w:rFonts w:asciiTheme="majorBidi" w:hAnsiTheme="majorBidi" w:cstheme="majorBidi"/>
          <w:b/>
          <w:bCs/>
          <w:snapToGrid w:val="0"/>
          <w:kern w:val="32"/>
          <w:sz w:val="24"/>
          <w:szCs w:val="24"/>
        </w:rPr>
        <w:t xml:space="preserve"> </w:t>
      </w:r>
      <w:r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 xml:space="preserve">Large and expensive brain comes with a short lifespan: The relationship between brain size and longevity among fish taxa. </w:t>
      </w:r>
      <w:r w:rsidRPr="00987CC9">
        <w:rPr>
          <w:rFonts w:asciiTheme="majorBidi" w:hAnsiTheme="majorBidi" w:cstheme="majorBidi"/>
          <w:i/>
          <w:iCs/>
          <w:snapToGrid w:val="0"/>
          <w:kern w:val="32"/>
          <w:sz w:val="24"/>
          <w:szCs w:val="24"/>
        </w:rPr>
        <w:t>Journal of Fish Biology</w:t>
      </w:r>
      <w:r w:rsidR="0056500D"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, 101(1), 92-99.</w:t>
      </w:r>
    </w:p>
    <w:p w14:paraId="53BB9062" w14:textId="1BBAAC3D" w:rsidR="000E6E4E" w:rsidRPr="00987CC9" w:rsidRDefault="000E6E4E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z w:val="24"/>
          <w:szCs w:val="24"/>
          <w:lang w:val="en-IL"/>
        </w:rPr>
      </w:pPr>
      <w:r w:rsidRPr="00987CC9">
        <w:rPr>
          <w:rFonts w:asciiTheme="majorBidi" w:hAnsiTheme="majorBidi" w:cstheme="majorBidi"/>
          <w:b/>
          <w:bCs/>
          <w:sz w:val="24"/>
          <w:szCs w:val="24"/>
          <w:lang w:val="en-IL"/>
        </w:rPr>
        <w:t>Stark, G.</w:t>
      </w:r>
      <w:r w:rsidRPr="00987CC9">
        <w:rPr>
          <w:rFonts w:asciiTheme="majorBidi" w:hAnsiTheme="majorBidi" w:cstheme="majorBidi"/>
          <w:sz w:val="24"/>
          <w:szCs w:val="24"/>
          <w:lang w:val="en-IL"/>
        </w:rPr>
        <w:t xml:space="preserve">, &amp; Pincheira-Donoso, D. (2022). The Evolution of Brain Size in Ectothermic Tetrapods: Large Brain Mass Trades-Off with Lifespan in Reptiles. </w:t>
      </w:r>
      <w:r w:rsidRPr="00987CC9">
        <w:rPr>
          <w:rFonts w:asciiTheme="majorBidi" w:hAnsiTheme="majorBidi" w:cstheme="majorBidi"/>
          <w:i/>
          <w:iCs/>
          <w:sz w:val="24"/>
          <w:szCs w:val="24"/>
          <w:lang w:val="en-IL"/>
        </w:rPr>
        <w:t>Evolutionary Biology</w:t>
      </w:r>
      <w:r w:rsidRPr="00987CC9">
        <w:rPr>
          <w:rFonts w:asciiTheme="majorBidi" w:hAnsiTheme="majorBidi" w:cstheme="majorBidi"/>
          <w:sz w:val="24"/>
          <w:szCs w:val="24"/>
          <w:lang w:val="en-IL"/>
        </w:rPr>
        <w:t xml:space="preserve">, </w:t>
      </w:r>
      <w:r w:rsidR="001E65EE" w:rsidRPr="00987CC9">
        <w:rPr>
          <w:rFonts w:asciiTheme="majorBidi" w:hAnsiTheme="majorBidi" w:cstheme="majorBidi"/>
          <w:sz w:val="24"/>
          <w:szCs w:val="24"/>
          <w:lang w:val="en-IL"/>
        </w:rPr>
        <w:t>49,</w:t>
      </w:r>
      <w:r w:rsidR="001E65EE" w:rsidRPr="00987CC9">
        <w:rPr>
          <w:rFonts w:asciiTheme="majorBidi" w:hAnsiTheme="majorBidi" w:cstheme="majorBidi"/>
          <w:sz w:val="24"/>
          <w:szCs w:val="24"/>
        </w:rPr>
        <w:t xml:space="preserve"> </w:t>
      </w:r>
      <w:r w:rsidR="001E65EE" w:rsidRPr="00987CC9">
        <w:rPr>
          <w:rFonts w:asciiTheme="majorBidi" w:hAnsiTheme="majorBidi" w:cstheme="majorBidi"/>
          <w:sz w:val="24"/>
          <w:szCs w:val="24"/>
          <w:lang w:val="en-IL"/>
        </w:rPr>
        <w:t>180–188</w:t>
      </w:r>
      <w:r w:rsidRPr="00987CC9">
        <w:rPr>
          <w:rFonts w:asciiTheme="majorBidi" w:hAnsiTheme="majorBidi" w:cstheme="majorBidi"/>
          <w:sz w:val="24"/>
          <w:szCs w:val="24"/>
          <w:lang w:val="en-IL"/>
        </w:rPr>
        <w:t xml:space="preserve">. </w:t>
      </w:r>
    </w:p>
    <w:p w14:paraId="26DF8418" w14:textId="77777777" w:rsidR="008E3FE9" w:rsidRPr="00987CC9" w:rsidRDefault="008E3FE9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z w:val="24"/>
          <w:szCs w:val="24"/>
          <w:lang w:val="en-IL"/>
        </w:rPr>
      </w:pPr>
      <w:r w:rsidRPr="00987CC9">
        <w:rPr>
          <w:rFonts w:asciiTheme="majorBidi" w:hAnsiTheme="majorBidi" w:cstheme="majorBidi"/>
          <w:sz w:val="24"/>
          <w:szCs w:val="24"/>
          <w:lang w:val="en-IL"/>
        </w:rPr>
        <w:t xml:space="preserve">Schwarz, R., Dror, L., </w:t>
      </w:r>
      <w:r w:rsidRPr="00987CC9">
        <w:rPr>
          <w:rFonts w:asciiTheme="majorBidi" w:hAnsiTheme="majorBidi" w:cstheme="majorBidi"/>
          <w:b/>
          <w:bCs/>
          <w:sz w:val="24"/>
          <w:szCs w:val="24"/>
          <w:lang w:val="en-IL"/>
        </w:rPr>
        <w:t>Stark, G</w:t>
      </w:r>
      <w:r w:rsidRPr="00987CC9">
        <w:rPr>
          <w:rFonts w:asciiTheme="majorBidi" w:hAnsiTheme="majorBidi" w:cstheme="majorBidi"/>
          <w:sz w:val="24"/>
          <w:szCs w:val="24"/>
          <w:lang w:val="en-IL"/>
        </w:rPr>
        <w:t xml:space="preserve">., Gefen, E., Kronfeld‐Schor, N., Chapple, D. G., &amp; Meiri, S. (2022). Conserved ecophysiology despite disparate microclimatic conditions in a gecko. </w:t>
      </w:r>
      <w:r w:rsidRPr="00987CC9">
        <w:rPr>
          <w:rFonts w:asciiTheme="majorBidi" w:hAnsiTheme="majorBidi" w:cstheme="majorBidi"/>
          <w:i/>
          <w:iCs/>
          <w:sz w:val="24"/>
          <w:szCs w:val="24"/>
          <w:lang w:val="en-IL"/>
        </w:rPr>
        <w:t>Journal of Experimental Zoology Part A: Ecological and Integrative Physiology</w:t>
      </w:r>
      <w:r w:rsidRPr="00987CC9">
        <w:rPr>
          <w:rFonts w:asciiTheme="majorBidi" w:hAnsiTheme="majorBidi" w:cstheme="majorBidi"/>
          <w:sz w:val="24"/>
          <w:szCs w:val="24"/>
          <w:lang w:val="en-IL"/>
        </w:rPr>
        <w:t xml:space="preserve">, 337(4), 316-328. </w:t>
      </w:r>
    </w:p>
    <w:p w14:paraId="1EFA5145" w14:textId="77777777" w:rsidR="00153BB7" w:rsidRPr="00987CC9" w:rsidRDefault="00153BB7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z w:val="24"/>
          <w:szCs w:val="24"/>
          <w:lang w:val="en-GB"/>
        </w:rPr>
      </w:pPr>
      <w:r w:rsidRPr="00987CC9">
        <w:rPr>
          <w:rFonts w:asciiTheme="majorBidi" w:hAnsiTheme="majorBidi" w:cstheme="majorBidi"/>
          <w:sz w:val="24"/>
          <w:szCs w:val="24"/>
          <w:lang w:val="en-GB"/>
        </w:rPr>
        <w:t xml:space="preserve">Schwarz, R., </w:t>
      </w:r>
      <w:r w:rsidRPr="00987CC9">
        <w:rPr>
          <w:rFonts w:asciiTheme="majorBidi" w:hAnsiTheme="majorBidi" w:cstheme="majorBidi"/>
          <w:b/>
          <w:bCs/>
          <w:sz w:val="24"/>
          <w:szCs w:val="24"/>
          <w:lang w:val="en-GB"/>
        </w:rPr>
        <w:t>Stark, G</w:t>
      </w:r>
      <w:r w:rsidRPr="00987CC9">
        <w:rPr>
          <w:rFonts w:asciiTheme="majorBidi" w:hAnsiTheme="majorBidi" w:cstheme="majorBidi"/>
          <w:sz w:val="24"/>
          <w:szCs w:val="24"/>
          <w:lang w:val="en-GB"/>
        </w:rPr>
        <w:t xml:space="preserve">., </w:t>
      </w:r>
      <w:proofErr w:type="spellStart"/>
      <w:r w:rsidRPr="00987CC9">
        <w:rPr>
          <w:rFonts w:asciiTheme="majorBidi" w:hAnsiTheme="majorBidi" w:cstheme="majorBidi"/>
          <w:sz w:val="24"/>
          <w:szCs w:val="24"/>
          <w:lang w:val="en-GB"/>
        </w:rPr>
        <w:t>Antonopolous</w:t>
      </w:r>
      <w:proofErr w:type="spellEnd"/>
      <w:r w:rsidRPr="00987CC9">
        <w:rPr>
          <w:rFonts w:asciiTheme="majorBidi" w:hAnsiTheme="majorBidi" w:cstheme="majorBidi"/>
          <w:sz w:val="24"/>
          <w:szCs w:val="24"/>
          <w:lang w:val="en-GB"/>
        </w:rPr>
        <w:t xml:space="preserve">, A., </w:t>
      </w:r>
      <w:proofErr w:type="spellStart"/>
      <w:r w:rsidRPr="00987CC9">
        <w:rPr>
          <w:rFonts w:asciiTheme="majorBidi" w:hAnsiTheme="majorBidi" w:cstheme="majorBidi"/>
          <w:sz w:val="24"/>
          <w:szCs w:val="24"/>
          <w:lang w:val="en-GB"/>
        </w:rPr>
        <w:t>Itescu</w:t>
      </w:r>
      <w:proofErr w:type="spellEnd"/>
      <w:r w:rsidRPr="00987CC9">
        <w:rPr>
          <w:rFonts w:asciiTheme="majorBidi" w:hAnsiTheme="majorBidi" w:cstheme="majorBidi"/>
          <w:sz w:val="24"/>
          <w:szCs w:val="24"/>
          <w:lang w:val="en-GB"/>
        </w:rPr>
        <w:t xml:space="preserve">, Y., </w:t>
      </w:r>
      <w:proofErr w:type="spellStart"/>
      <w:r w:rsidRPr="00987CC9">
        <w:rPr>
          <w:rFonts w:asciiTheme="majorBidi" w:hAnsiTheme="majorBidi" w:cstheme="majorBidi"/>
          <w:sz w:val="24"/>
          <w:szCs w:val="24"/>
          <w:lang w:val="en-GB"/>
        </w:rPr>
        <w:t>Pafilis</w:t>
      </w:r>
      <w:proofErr w:type="spellEnd"/>
      <w:r w:rsidRPr="00987CC9">
        <w:rPr>
          <w:rFonts w:asciiTheme="majorBidi" w:hAnsiTheme="majorBidi" w:cstheme="majorBidi"/>
          <w:sz w:val="24"/>
          <w:szCs w:val="24"/>
          <w:lang w:val="en-GB"/>
        </w:rPr>
        <w:t xml:space="preserve">, P., Chapple, D. G., &amp; Meiri, S. (2021). Specialist versus generalist at the intraspecific level: functional morphology and substrate preference of </w:t>
      </w:r>
      <w:proofErr w:type="spellStart"/>
      <w:r w:rsidRPr="00987CC9">
        <w:rPr>
          <w:rFonts w:asciiTheme="majorBidi" w:hAnsiTheme="majorBidi" w:cstheme="majorBidi"/>
          <w:i/>
          <w:iCs/>
          <w:sz w:val="24"/>
          <w:szCs w:val="24"/>
          <w:lang w:val="en-GB"/>
        </w:rPr>
        <w:t>Mediodactylus</w:t>
      </w:r>
      <w:proofErr w:type="spellEnd"/>
      <w:r w:rsidRPr="00987CC9">
        <w:rPr>
          <w:rFonts w:asciiTheme="majorBidi" w:hAnsiTheme="majorBidi" w:cstheme="majorBidi"/>
          <w:i/>
          <w:iCs/>
          <w:sz w:val="24"/>
          <w:szCs w:val="24"/>
          <w:lang w:val="en-GB"/>
        </w:rPr>
        <w:t xml:space="preserve"> </w:t>
      </w:r>
      <w:proofErr w:type="spellStart"/>
      <w:r w:rsidRPr="00987CC9">
        <w:rPr>
          <w:rFonts w:asciiTheme="majorBidi" w:hAnsiTheme="majorBidi" w:cstheme="majorBidi"/>
          <w:i/>
          <w:iCs/>
          <w:sz w:val="24"/>
          <w:szCs w:val="24"/>
          <w:lang w:val="en-GB"/>
        </w:rPr>
        <w:t>kotschyi</w:t>
      </w:r>
      <w:proofErr w:type="spellEnd"/>
      <w:r w:rsidRPr="00987CC9">
        <w:rPr>
          <w:rFonts w:asciiTheme="majorBidi" w:hAnsiTheme="majorBidi" w:cstheme="majorBidi"/>
          <w:sz w:val="24"/>
          <w:szCs w:val="24"/>
          <w:lang w:val="en-GB"/>
        </w:rPr>
        <w:t xml:space="preserve"> geckos. </w:t>
      </w:r>
      <w:r w:rsidRPr="00987CC9">
        <w:rPr>
          <w:rFonts w:asciiTheme="majorBidi" w:hAnsiTheme="majorBidi" w:cstheme="majorBidi"/>
          <w:i/>
          <w:iCs/>
          <w:sz w:val="24"/>
          <w:szCs w:val="24"/>
          <w:lang w:val="en-GB"/>
        </w:rPr>
        <w:t>Integrative and Comparative Biology</w:t>
      </w:r>
      <w:r w:rsidRPr="00987CC9">
        <w:rPr>
          <w:rFonts w:asciiTheme="majorBidi" w:hAnsiTheme="majorBidi" w:cstheme="majorBidi"/>
          <w:sz w:val="24"/>
          <w:szCs w:val="24"/>
          <w:lang w:val="en-GB"/>
        </w:rPr>
        <w:t xml:space="preserve">, 61(1), 62-75. </w:t>
      </w:r>
    </w:p>
    <w:p w14:paraId="5470D5E0" w14:textId="264E2551" w:rsidR="0075485E" w:rsidRPr="00987CC9" w:rsidRDefault="0075485E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z w:val="24"/>
          <w:szCs w:val="24"/>
          <w:lang w:val="en-GB"/>
        </w:rPr>
      </w:pPr>
      <w:r w:rsidRPr="00987CC9">
        <w:rPr>
          <w:rFonts w:asciiTheme="majorBidi" w:hAnsiTheme="majorBidi" w:cstheme="majorBidi"/>
          <w:sz w:val="24"/>
          <w:szCs w:val="24"/>
          <w:lang w:val="en-GB"/>
        </w:rPr>
        <w:t xml:space="preserve">Pincheira‐Donoso, D., Harvey, L. P., Cotter, S. C., </w:t>
      </w:r>
      <w:r w:rsidRPr="00987CC9">
        <w:rPr>
          <w:rFonts w:asciiTheme="majorBidi" w:hAnsiTheme="majorBidi" w:cstheme="majorBidi"/>
          <w:b/>
          <w:bCs/>
          <w:sz w:val="24"/>
          <w:szCs w:val="24"/>
          <w:lang w:val="en-GB"/>
        </w:rPr>
        <w:t>Stark, G</w:t>
      </w:r>
      <w:r w:rsidRPr="00987CC9">
        <w:rPr>
          <w:rFonts w:asciiTheme="majorBidi" w:hAnsiTheme="majorBidi" w:cstheme="majorBidi"/>
          <w:sz w:val="24"/>
          <w:szCs w:val="24"/>
          <w:lang w:val="en-GB"/>
        </w:rPr>
        <w:t xml:space="preserve">., Meiri, S., &amp; Hodgson, D. J. (2021). The global macroecology of brood size in amphibians reveals a predisposition of low‐fecundity species to extinction. </w:t>
      </w:r>
      <w:r w:rsidRPr="00987CC9">
        <w:rPr>
          <w:rFonts w:asciiTheme="majorBidi" w:hAnsiTheme="majorBidi" w:cstheme="majorBidi"/>
          <w:i/>
          <w:iCs/>
          <w:sz w:val="24"/>
          <w:szCs w:val="24"/>
          <w:lang w:val="en-GB"/>
        </w:rPr>
        <w:t>Global Ecology and Biogeography</w:t>
      </w:r>
      <w:r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, 30(6), 1299-1310.</w:t>
      </w:r>
    </w:p>
    <w:p w14:paraId="5C6A8650" w14:textId="452B9257" w:rsidR="005E36B9" w:rsidRPr="00987CC9" w:rsidRDefault="00CA1213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napToGrid w:val="0"/>
          <w:kern w:val="32"/>
          <w:sz w:val="24"/>
          <w:szCs w:val="24"/>
        </w:rPr>
      </w:pPr>
      <w:r w:rsidRPr="00987CC9">
        <w:rPr>
          <w:rFonts w:asciiTheme="majorBidi" w:hAnsiTheme="majorBidi" w:cstheme="majorBidi"/>
          <w:b/>
          <w:bCs/>
          <w:snapToGrid w:val="0"/>
          <w:kern w:val="32"/>
          <w:sz w:val="24"/>
          <w:szCs w:val="24"/>
        </w:rPr>
        <w:t>Stark, G</w:t>
      </w:r>
      <w:r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 xml:space="preserve">., Pincheira‐Donoso, D., &amp; Meiri, S. (2020). No evidence for the ‘rate‐of‐living’ theory across the tetrapod tree of life. </w:t>
      </w:r>
      <w:r w:rsidRPr="00987CC9">
        <w:rPr>
          <w:rFonts w:asciiTheme="majorBidi" w:hAnsiTheme="majorBidi" w:cstheme="majorBidi"/>
          <w:i/>
          <w:iCs/>
          <w:snapToGrid w:val="0"/>
          <w:kern w:val="32"/>
          <w:sz w:val="24"/>
          <w:szCs w:val="24"/>
        </w:rPr>
        <w:t>Global Ecology and Biogeography</w:t>
      </w:r>
      <w:r w:rsidR="00E944D9"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 xml:space="preserve">, 29(5), 857-884. </w:t>
      </w:r>
    </w:p>
    <w:p w14:paraId="33177C8E" w14:textId="77777777" w:rsidR="00702810" w:rsidRPr="00326A0B" w:rsidRDefault="00702810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napToGrid w:val="0"/>
          <w:kern w:val="32"/>
          <w:sz w:val="24"/>
          <w:szCs w:val="24"/>
        </w:rPr>
      </w:pPr>
      <w:r w:rsidRPr="00387898">
        <w:rPr>
          <w:rFonts w:asciiTheme="majorBidi" w:hAnsiTheme="majorBidi" w:cstheme="majorBidi"/>
          <w:b/>
          <w:bCs/>
          <w:snapToGrid w:val="0"/>
          <w:kern w:val="32"/>
          <w:sz w:val="24"/>
          <w:szCs w:val="24"/>
          <w:lang w:val="en-GB"/>
        </w:rPr>
        <w:t>Stark, G</w:t>
      </w:r>
      <w:r w:rsidRPr="00387898">
        <w:rPr>
          <w:rFonts w:asciiTheme="majorBidi" w:hAnsiTheme="majorBidi" w:cstheme="majorBidi"/>
          <w:snapToGrid w:val="0"/>
          <w:kern w:val="32"/>
          <w:sz w:val="24"/>
          <w:szCs w:val="24"/>
          <w:lang w:val="en-GB"/>
        </w:rPr>
        <w:t xml:space="preserve">., Schwarz, R., &amp; Meiri, S. (2020). </w:t>
      </w:r>
      <w:r w:rsidRPr="00326A0B">
        <w:rPr>
          <w:rFonts w:asciiTheme="majorBidi" w:hAnsiTheme="majorBidi" w:cstheme="majorBidi"/>
          <w:snapToGrid w:val="0"/>
          <w:kern w:val="32"/>
          <w:sz w:val="24"/>
          <w:szCs w:val="24"/>
        </w:rPr>
        <w:t xml:space="preserve">Does nocturnal activity prolong gecko longevity?. </w:t>
      </w:r>
      <w:r w:rsidRPr="00326A0B">
        <w:rPr>
          <w:rFonts w:asciiTheme="majorBidi" w:hAnsiTheme="majorBidi" w:cstheme="majorBidi"/>
          <w:i/>
          <w:iCs/>
          <w:snapToGrid w:val="0"/>
          <w:kern w:val="32"/>
          <w:sz w:val="24"/>
          <w:szCs w:val="24"/>
        </w:rPr>
        <w:t>Israel Journal of Ecology and Evolution</w:t>
      </w:r>
      <w:r w:rsidRPr="00326A0B">
        <w:rPr>
          <w:rFonts w:asciiTheme="majorBidi" w:hAnsiTheme="majorBidi" w:cstheme="majorBidi"/>
          <w:snapToGrid w:val="0"/>
          <w:kern w:val="32"/>
          <w:sz w:val="24"/>
          <w:szCs w:val="24"/>
        </w:rPr>
        <w:t xml:space="preserve">, 66(3-4), 231-238. </w:t>
      </w:r>
    </w:p>
    <w:p w14:paraId="271221B3" w14:textId="77777777" w:rsidR="00702810" w:rsidRDefault="00702810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napToGrid w:val="0"/>
          <w:kern w:val="32"/>
          <w:sz w:val="24"/>
          <w:szCs w:val="24"/>
          <w:lang w:val="en-GB"/>
        </w:rPr>
      </w:pPr>
      <w:r w:rsidRPr="00702810">
        <w:rPr>
          <w:rFonts w:asciiTheme="majorBidi" w:hAnsiTheme="majorBidi" w:cstheme="majorBidi"/>
          <w:snapToGrid w:val="0"/>
          <w:kern w:val="32"/>
          <w:sz w:val="24"/>
          <w:szCs w:val="24"/>
          <w:lang w:val="en-GB"/>
        </w:rPr>
        <w:t xml:space="preserve">Schwarz, R., </w:t>
      </w:r>
      <w:r w:rsidRPr="00702810">
        <w:rPr>
          <w:rFonts w:asciiTheme="majorBidi" w:hAnsiTheme="majorBidi" w:cstheme="majorBidi"/>
          <w:b/>
          <w:bCs/>
          <w:snapToGrid w:val="0"/>
          <w:kern w:val="32"/>
          <w:sz w:val="24"/>
          <w:szCs w:val="24"/>
          <w:lang w:val="en-GB"/>
        </w:rPr>
        <w:t>Stark, G</w:t>
      </w:r>
      <w:r w:rsidRPr="00702810">
        <w:rPr>
          <w:rFonts w:asciiTheme="majorBidi" w:hAnsiTheme="majorBidi" w:cstheme="majorBidi"/>
          <w:snapToGrid w:val="0"/>
          <w:kern w:val="32"/>
          <w:sz w:val="24"/>
          <w:szCs w:val="24"/>
          <w:lang w:val="en-GB"/>
        </w:rPr>
        <w:t xml:space="preserve">., &amp; Meiri, S. (2019). </w:t>
      </w:r>
      <w:r w:rsidRPr="00386CDD">
        <w:rPr>
          <w:rFonts w:asciiTheme="majorBidi" w:hAnsiTheme="majorBidi" w:cstheme="majorBidi"/>
          <w:snapToGrid w:val="0"/>
          <w:kern w:val="32"/>
          <w:sz w:val="24"/>
          <w:szCs w:val="24"/>
          <w:lang w:val="en-GB"/>
        </w:rPr>
        <w:t xml:space="preserve">A shift in reptile diversity and abundance over the last 25 years. </w:t>
      </w:r>
      <w:r w:rsidRPr="00A748E5">
        <w:rPr>
          <w:rFonts w:asciiTheme="majorBidi" w:hAnsiTheme="majorBidi" w:cstheme="majorBidi"/>
          <w:i/>
          <w:iCs/>
          <w:snapToGrid w:val="0"/>
          <w:kern w:val="32"/>
          <w:sz w:val="24"/>
          <w:szCs w:val="24"/>
          <w:lang w:val="en-GB"/>
        </w:rPr>
        <w:t>Israel Journal of Ecology and Evolution</w:t>
      </w:r>
      <w:r w:rsidRPr="00386CDD">
        <w:rPr>
          <w:rFonts w:asciiTheme="majorBidi" w:hAnsiTheme="majorBidi" w:cstheme="majorBidi"/>
          <w:snapToGrid w:val="0"/>
          <w:kern w:val="32"/>
          <w:sz w:val="24"/>
          <w:szCs w:val="24"/>
          <w:lang w:val="en-GB"/>
        </w:rPr>
        <w:t>, 65(1-2), 10-20.</w:t>
      </w:r>
    </w:p>
    <w:p w14:paraId="7DB8A487" w14:textId="77777777" w:rsidR="004937CD" w:rsidRPr="00987CC9" w:rsidRDefault="004937CD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napToGrid w:val="0"/>
          <w:kern w:val="32"/>
          <w:sz w:val="24"/>
          <w:szCs w:val="24"/>
        </w:rPr>
      </w:pPr>
      <w:r w:rsidRPr="00987CC9">
        <w:rPr>
          <w:rFonts w:asciiTheme="majorBidi" w:hAnsiTheme="majorBidi" w:cstheme="majorBidi"/>
          <w:b/>
          <w:bCs/>
          <w:snapToGrid w:val="0"/>
          <w:kern w:val="32"/>
          <w:sz w:val="24"/>
          <w:szCs w:val="24"/>
        </w:rPr>
        <w:lastRenderedPageBreak/>
        <w:t>Stark, G</w:t>
      </w:r>
      <w:r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.,</w:t>
      </w:r>
      <w:r w:rsidRPr="00987CC9">
        <w:rPr>
          <w:rFonts w:asciiTheme="majorBidi" w:hAnsiTheme="majorBidi" w:cstheme="majorBidi"/>
          <w:b/>
          <w:bCs/>
          <w:snapToGrid w:val="0"/>
          <w:kern w:val="32"/>
          <w:sz w:val="24"/>
          <w:szCs w:val="24"/>
        </w:rPr>
        <w:t xml:space="preserve"> </w:t>
      </w:r>
      <w:r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David, D., Lewin, A., Meiri, S. (</w:t>
      </w:r>
      <w:r w:rsidR="00205E74"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2018</w:t>
      </w:r>
      <w:r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).</w:t>
      </w:r>
      <w:r w:rsidR="00205E74" w:rsidRPr="00987CC9">
        <w:rPr>
          <w:rFonts w:asciiTheme="majorBidi" w:hAnsiTheme="majorBidi" w:cstheme="majorBidi"/>
          <w:sz w:val="24"/>
          <w:szCs w:val="24"/>
        </w:rPr>
        <w:t xml:space="preserve"> </w:t>
      </w:r>
      <w:r w:rsidR="00205E74" w:rsidRPr="00987CC9">
        <w:rPr>
          <w:rFonts w:asciiTheme="majorBidi" w:hAnsiTheme="majorBidi" w:cstheme="majorBidi"/>
          <w:i/>
          <w:iCs/>
          <w:snapToGrid w:val="0"/>
          <w:kern w:val="32"/>
          <w:sz w:val="24"/>
          <w:szCs w:val="24"/>
        </w:rPr>
        <w:t xml:space="preserve">Acanthodactylus </w:t>
      </w:r>
      <w:proofErr w:type="spellStart"/>
      <w:r w:rsidR="00205E74" w:rsidRPr="00987CC9">
        <w:rPr>
          <w:rFonts w:asciiTheme="majorBidi" w:hAnsiTheme="majorBidi" w:cstheme="majorBidi"/>
          <w:i/>
          <w:iCs/>
          <w:snapToGrid w:val="0"/>
          <w:kern w:val="32"/>
          <w:sz w:val="24"/>
          <w:szCs w:val="24"/>
        </w:rPr>
        <w:t>aegyptius</w:t>
      </w:r>
      <w:proofErr w:type="spellEnd"/>
      <w:r w:rsidR="00205E74"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 xml:space="preserve"> (Egyptian Fringed-fingered Lizard) tail Bifurcation. </w:t>
      </w:r>
      <w:r w:rsidRPr="00987CC9">
        <w:rPr>
          <w:rFonts w:asciiTheme="majorBidi" w:hAnsiTheme="majorBidi" w:cstheme="majorBidi"/>
          <w:i/>
          <w:iCs/>
          <w:snapToGrid w:val="0"/>
          <w:kern w:val="32"/>
          <w:sz w:val="24"/>
          <w:szCs w:val="24"/>
        </w:rPr>
        <w:t>Herpetological Reviews</w:t>
      </w:r>
      <w:r w:rsidR="000323E0"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,</w:t>
      </w:r>
      <w:r w:rsidR="00205E74" w:rsidRPr="00987CC9">
        <w:rPr>
          <w:rFonts w:asciiTheme="majorBidi" w:hAnsiTheme="majorBidi" w:cstheme="majorBidi"/>
          <w:i/>
          <w:iCs/>
          <w:snapToGrid w:val="0"/>
          <w:kern w:val="32"/>
          <w:sz w:val="24"/>
          <w:szCs w:val="24"/>
        </w:rPr>
        <w:t xml:space="preserve"> </w:t>
      </w:r>
      <w:r w:rsidR="00205E74"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49</w:t>
      </w:r>
      <w:r w:rsidR="002B2525"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(2)</w:t>
      </w:r>
      <w:r w:rsidR="00B667D9"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,</w:t>
      </w:r>
      <w:r w:rsidR="00205E74"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 xml:space="preserve"> 324-325</w:t>
      </w:r>
      <w:r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.</w:t>
      </w:r>
    </w:p>
    <w:p w14:paraId="4A89024F" w14:textId="7A28D5D8" w:rsidR="00A02184" w:rsidRPr="00987CC9" w:rsidRDefault="001345A3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napToGrid w:val="0"/>
          <w:sz w:val="24"/>
          <w:szCs w:val="24"/>
        </w:rPr>
      </w:pPr>
      <w:r w:rsidRPr="00987CC9">
        <w:rPr>
          <w:rFonts w:asciiTheme="majorBidi" w:hAnsiTheme="majorBidi" w:cstheme="majorBidi"/>
          <w:b/>
          <w:bCs/>
          <w:snapToGrid w:val="0"/>
          <w:sz w:val="24"/>
          <w:szCs w:val="24"/>
        </w:rPr>
        <w:t>Stark, G</w:t>
      </w:r>
      <w:r w:rsidRPr="00987CC9">
        <w:rPr>
          <w:rFonts w:asciiTheme="majorBidi" w:hAnsiTheme="majorBidi" w:cstheme="majorBidi"/>
          <w:snapToGrid w:val="0"/>
          <w:sz w:val="24"/>
          <w:szCs w:val="24"/>
        </w:rPr>
        <w:t xml:space="preserve">., Karin, T., </w:t>
      </w:r>
      <w:proofErr w:type="spellStart"/>
      <w:r w:rsidRPr="00987CC9">
        <w:rPr>
          <w:rFonts w:asciiTheme="majorBidi" w:hAnsiTheme="majorBidi" w:cstheme="majorBidi"/>
          <w:snapToGrid w:val="0"/>
          <w:sz w:val="24"/>
          <w:szCs w:val="24"/>
        </w:rPr>
        <w:t>Itescu</w:t>
      </w:r>
      <w:proofErr w:type="spellEnd"/>
      <w:r w:rsidRPr="00987CC9">
        <w:rPr>
          <w:rFonts w:asciiTheme="majorBidi" w:hAnsiTheme="majorBidi" w:cstheme="majorBidi"/>
          <w:snapToGrid w:val="0"/>
          <w:sz w:val="24"/>
          <w:szCs w:val="24"/>
        </w:rPr>
        <w:t>, Y., Feldman, A., Meiri, S. (</w:t>
      </w:r>
      <w:r w:rsidR="001F0A88" w:rsidRPr="00987CC9">
        <w:rPr>
          <w:rFonts w:asciiTheme="majorBidi" w:hAnsiTheme="majorBidi" w:cstheme="majorBidi"/>
          <w:snapToGrid w:val="0"/>
          <w:sz w:val="24"/>
          <w:szCs w:val="24"/>
        </w:rPr>
        <w:t>2018</w:t>
      </w:r>
      <w:r w:rsidRPr="00987CC9">
        <w:rPr>
          <w:rFonts w:asciiTheme="majorBidi" w:hAnsiTheme="majorBidi" w:cstheme="majorBidi"/>
          <w:snapToGrid w:val="0"/>
          <w:sz w:val="24"/>
          <w:szCs w:val="24"/>
        </w:rPr>
        <w:t>)</w:t>
      </w:r>
      <w:r w:rsidR="00614C24" w:rsidRPr="00987CC9">
        <w:rPr>
          <w:rFonts w:asciiTheme="majorBidi" w:hAnsiTheme="majorBidi" w:cstheme="majorBidi"/>
          <w:snapToGrid w:val="0"/>
          <w:sz w:val="24"/>
          <w:szCs w:val="24"/>
        </w:rPr>
        <w:t>.</w:t>
      </w:r>
      <w:r w:rsidRPr="00987CC9">
        <w:rPr>
          <w:rFonts w:asciiTheme="majorBidi" w:hAnsiTheme="majorBidi" w:cstheme="majorBidi"/>
          <w:snapToGrid w:val="0"/>
          <w:sz w:val="24"/>
          <w:szCs w:val="24"/>
        </w:rPr>
        <w:t xml:space="preserve"> Cold and isolated ectotherms: drivers of reptilian longevity. </w:t>
      </w:r>
      <w:r w:rsidRPr="00987CC9">
        <w:rPr>
          <w:rFonts w:asciiTheme="majorBidi" w:hAnsiTheme="majorBidi" w:cstheme="majorBidi"/>
          <w:i/>
          <w:iCs/>
          <w:snapToGrid w:val="0"/>
          <w:sz w:val="24"/>
          <w:szCs w:val="24"/>
        </w:rPr>
        <w:t>Biological Journal of the Linnean Society</w:t>
      </w:r>
      <w:r w:rsidR="001F0A88" w:rsidRPr="00987CC9">
        <w:rPr>
          <w:rFonts w:asciiTheme="majorBidi" w:hAnsiTheme="majorBidi" w:cstheme="majorBidi"/>
          <w:snapToGrid w:val="0"/>
          <w:sz w:val="24"/>
          <w:szCs w:val="24"/>
        </w:rPr>
        <w:t xml:space="preserve">, </w:t>
      </w:r>
      <w:r w:rsidR="00ED718B" w:rsidRPr="00987CC9">
        <w:rPr>
          <w:rFonts w:asciiTheme="majorBidi" w:hAnsiTheme="majorBidi" w:cstheme="majorBidi"/>
          <w:snapToGrid w:val="0"/>
          <w:sz w:val="24"/>
          <w:szCs w:val="24"/>
        </w:rPr>
        <w:t>125(4), 730-740.</w:t>
      </w:r>
    </w:p>
    <w:p w14:paraId="0BA0A8F9" w14:textId="7C89B20C" w:rsidR="00025CE5" w:rsidRPr="00987CC9" w:rsidRDefault="00025CE5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napToGrid w:val="0"/>
          <w:kern w:val="32"/>
          <w:sz w:val="24"/>
          <w:szCs w:val="24"/>
          <w:rtl/>
        </w:rPr>
      </w:pPr>
      <w:r w:rsidRPr="00987CC9">
        <w:rPr>
          <w:rFonts w:asciiTheme="majorBidi" w:hAnsiTheme="majorBidi" w:cstheme="majorBidi"/>
          <w:b/>
          <w:bCs/>
          <w:snapToGrid w:val="0"/>
          <w:kern w:val="32"/>
          <w:sz w:val="24"/>
          <w:szCs w:val="24"/>
        </w:rPr>
        <w:t>Stark, G</w:t>
      </w:r>
      <w:r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 xml:space="preserve">., &amp; Meiri, S. (2018). Cold and dark captivity: Drivers of amphibian longevity. </w:t>
      </w:r>
      <w:r w:rsidRPr="00987CC9">
        <w:rPr>
          <w:rFonts w:asciiTheme="majorBidi" w:hAnsiTheme="majorBidi" w:cstheme="majorBidi"/>
          <w:i/>
          <w:iCs/>
          <w:snapToGrid w:val="0"/>
          <w:kern w:val="32"/>
          <w:sz w:val="24"/>
          <w:szCs w:val="24"/>
        </w:rPr>
        <w:t>Global Ecology and Biogeography</w:t>
      </w:r>
      <w:r w:rsidRPr="00987CC9">
        <w:rPr>
          <w:rFonts w:asciiTheme="majorBidi" w:hAnsiTheme="majorBidi" w:cstheme="majorBidi"/>
          <w:snapToGrid w:val="0"/>
          <w:kern w:val="32"/>
          <w:sz w:val="24"/>
          <w:szCs w:val="24"/>
        </w:rPr>
        <w:t>, 27(11), 1384-1397.</w:t>
      </w:r>
    </w:p>
    <w:p w14:paraId="4EEC5535" w14:textId="43EDB215" w:rsidR="00737A9F" w:rsidRDefault="00882EFA" w:rsidP="001F1C80">
      <w:pPr>
        <w:tabs>
          <w:tab w:val="left" w:pos="3517"/>
        </w:tabs>
        <w:bidi w:val="0"/>
        <w:spacing w:line="480" w:lineRule="auto"/>
        <w:ind w:left="284" w:hanging="284"/>
        <w:rPr>
          <w:rFonts w:asciiTheme="majorBidi" w:hAnsiTheme="majorBidi" w:cstheme="majorBidi"/>
          <w:snapToGrid w:val="0"/>
          <w:sz w:val="24"/>
          <w:szCs w:val="24"/>
          <w:u w:val="single"/>
        </w:rPr>
      </w:pPr>
      <w:r w:rsidRPr="00987CC9">
        <w:rPr>
          <w:rFonts w:asciiTheme="majorBidi" w:hAnsiTheme="majorBidi" w:cstheme="majorBidi"/>
          <w:snapToGrid w:val="0"/>
          <w:sz w:val="24"/>
          <w:szCs w:val="24"/>
          <w:u w:val="single"/>
        </w:rPr>
        <w:t xml:space="preserve">Submitted </w:t>
      </w:r>
      <w:r w:rsidR="00D42E05" w:rsidRPr="00987CC9">
        <w:rPr>
          <w:rFonts w:asciiTheme="majorBidi" w:hAnsiTheme="majorBidi" w:cstheme="majorBidi"/>
          <w:snapToGrid w:val="0"/>
          <w:sz w:val="24"/>
          <w:szCs w:val="24"/>
          <w:u w:val="single"/>
        </w:rPr>
        <w:t>m</w:t>
      </w:r>
      <w:r w:rsidR="0006188F" w:rsidRPr="00987CC9">
        <w:rPr>
          <w:rFonts w:asciiTheme="majorBidi" w:hAnsiTheme="majorBidi" w:cstheme="majorBidi"/>
          <w:snapToGrid w:val="0"/>
          <w:sz w:val="24"/>
          <w:szCs w:val="24"/>
          <w:u w:val="single"/>
        </w:rPr>
        <w:t>anuscripts</w:t>
      </w:r>
    </w:p>
    <w:p w14:paraId="5768C697" w14:textId="546E468F" w:rsidR="007E702C" w:rsidRPr="00987CC9" w:rsidRDefault="007E702C" w:rsidP="006719B7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  <w:u w:val="single"/>
        </w:rPr>
      </w:pPr>
      <w:r w:rsidRPr="00987CC9">
        <w:rPr>
          <w:rFonts w:asciiTheme="majorBidi" w:hAnsiTheme="majorBidi" w:cstheme="majorBidi"/>
          <w:sz w:val="24"/>
          <w:szCs w:val="24"/>
          <w:u w:val="single"/>
        </w:rPr>
        <w:t xml:space="preserve">Manuscripts </w:t>
      </w:r>
      <w:r w:rsidR="00547A7B" w:rsidRPr="00987CC9">
        <w:rPr>
          <w:rFonts w:asciiTheme="majorBidi" w:hAnsiTheme="majorBidi" w:cstheme="majorBidi"/>
          <w:sz w:val="24"/>
          <w:szCs w:val="24"/>
          <w:u w:val="single"/>
        </w:rPr>
        <w:t>i</w:t>
      </w:r>
      <w:r w:rsidRPr="00987CC9">
        <w:rPr>
          <w:rFonts w:asciiTheme="majorBidi" w:hAnsiTheme="majorBidi" w:cstheme="majorBidi"/>
          <w:sz w:val="24"/>
          <w:szCs w:val="24"/>
          <w:u w:val="single"/>
        </w:rPr>
        <w:t xml:space="preserve">n </w:t>
      </w:r>
      <w:r w:rsidR="00547A7B" w:rsidRPr="00987CC9">
        <w:rPr>
          <w:rFonts w:asciiTheme="majorBidi" w:hAnsiTheme="majorBidi" w:cstheme="majorBidi"/>
          <w:sz w:val="24"/>
          <w:szCs w:val="24"/>
          <w:u w:val="single"/>
        </w:rPr>
        <w:t>p</w:t>
      </w:r>
      <w:r w:rsidRPr="00987CC9">
        <w:rPr>
          <w:rFonts w:asciiTheme="majorBidi" w:hAnsiTheme="majorBidi" w:cstheme="majorBidi"/>
          <w:sz w:val="24"/>
          <w:szCs w:val="24"/>
          <w:u w:val="single"/>
        </w:rPr>
        <w:t>reparation</w:t>
      </w:r>
    </w:p>
    <w:p w14:paraId="26D253C5" w14:textId="3DCE175A" w:rsidR="00440D47" w:rsidRDefault="00440D47" w:rsidP="00440D47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b/>
          <w:bCs/>
          <w:sz w:val="24"/>
          <w:szCs w:val="24"/>
          <w:lang w:val="en-IL"/>
        </w:rPr>
      </w:pPr>
      <w:r w:rsidRPr="00ED3837">
        <w:rPr>
          <w:rFonts w:asciiTheme="majorBidi" w:hAnsiTheme="majorBidi" w:cstheme="majorBidi"/>
          <w:b/>
          <w:bCs/>
          <w:sz w:val="24"/>
          <w:szCs w:val="24"/>
          <w:lang w:val="en-IL"/>
        </w:rPr>
        <w:t xml:space="preserve">Stark, G., </w:t>
      </w:r>
      <w:r w:rsidRPr="00ED3837">
        <w:rPr>
          <w:rFonts w:asciiTheme="majorBidi" w:hAnsiTheme="majorBidi" w:cstheme="majorBidi"/>
          <w:sz w:val="24"/>
          <w:szCs w:val="24"/>
          <w:lang w:val="en-IL"/>
        </w:rPr>
        <w:t>Pereira, M, H. et al. Towards Climate-Smart Rewilding</w:t>
      </w:r>
      <w:r w:rsidR="00EB5E6C">
        <w:rPr>
          <w:rFonts w:asciiTheme="majorBidi" w:hAnsiTheme="majorBidi" w:cstheme="majorBidi"/>
          <w:sz w:val="24"/>
          <w:szCs w:val="24"/>
          <w:lang w:val="en-IL"/>
        </w:rPr>
        <w:t>.</w:t>
      </w:r>
    </w:p>
    <w:p w14:paraId="170728FE" w14:textId="113F207D" w:rsidR="002F392C" w:rsidRDefault="00491E74" w:rsidP="00905221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b/>
          <w:bCs/>
          <w:sz w:val="24"/>
          <w:szCs w:val="24"/>
          <w:lang w:val="en-IL"/>
        </w:rPr>
      </w:pPr>
      <w:r w:rsidRPr="00491E74">
        <w:rPr>
          <w:rFonts w:asciiTheme="majorBidi" w:hAnsiTheme="majorBidi" w:cstheme="majorBidi"/>
          <w:b/>
          <w:bCs/>
          <w:sz w:val="24"/>
          <w:szCs w:val="24"/>
          <w:lang w:val="en-IL"/>
        </w:rPr>
        <w:t xml:space="preserve">Stark, G. </w:t>
      </w:r>
      <w:r w:rsidRPr="00491E74">
        <w:rPr>
          <w:rFonts w:asciiTheme="majorBidi" w:hAnsiTheme="majorBidi" w:cstheme="majorBidi"/>
          <w:sz w:val="24"/>
          <w:szCs w:val="24"/>
          <w:lang w:val="en-IL"/>
        </w:rPr>
        <w:t xml:space="preserve">SeaWilding - improving functionality in freshwater and marine </w:t>
      </w:r>
      <w:r w:rsidR="00EB5E6C" w:rsidRPr="00491E74">
        <w:rPr>
          <w:rFonts w:asciiTheme="majorBidi" w:hAnsiTheme="majorBidi" w:cstheme="majorBidi"/>
          <w:sz w:val="24"/>
          <w:szCs w:val="24"/>
          <w:lang w:val="en-IL"/>
        </w:rPr>
        <w:t>ecosystems.</w:t>
      </w:r>
      <w:r>
        <w:rPr>
          <w:rFonts w:asciiTheme="majorBidi" w:hAnsiTheme="majorBidi" w:cstheme="majorBidi"/>
          <w:b/>
          <w:bCs/>
          <w:sz w:val="24"/>
          <w:szCs w:val="24"/>
          <w:lang w:val="en-IL"/>
        </w:rPr>
        <w:t xml:space="preserve"> </w:t>
      </w:r>
    </w:p>
    <w:p w14:paraId="17E8DC62" w14:textId="0456F524" w:rsidR="004E5C7F" w:rsidRPr="00847548" w:rsidRDefault="00BA6407" w:rsidP="002F392C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87CC9">
        <w:rPr>
          <w:rFonts w:asciiTheme="majorBidi" w:hAnsiTheme="majorBidi" w:cstheme="majorBidi"/>
          <w:b/>
          <w:bCs/>
          <w:sz w:val="24"/>
          <w:szCs w:val="24"/>
          <w:lang w:val="en-IL"/>
        </w:rPr>
        <w:t>Stark, G</w:t>
      </w:r>
      <w:r w:rsidRPr="00987CC9">
        <w:rPr>
          <w:rFonts w:asciiTheme="majorBidi" w:hAnsiTheme="majorBidi" w:cstheme="majorBidi"/>
          <w:sz w:val="24"/>
          <w:szCs w:val="24"/>
          <w:lang w:val="en-IL"/>
        </w:rPr>
        <w:t>., Ma, L., Zeng, ZG., Du, WG.,</w:t>
      </w:r>
      <w:r w:rsidR="00C61333">
        <w:rPr>
          <w:rFonts w:asciiTheme="majorBidi" w:hAnsiTheme="majorBidi" w:cstheme="majorBidi"/>
          <w:sz w:val="24"/>
          <w:szCs w:val="24"/>
        </w:rPr>
        <w:t xml:space="preserve"> </w:t>
      </w:r>
      <w:r w:rsidRPr="00987CC9">
        <w:rPr>
          <w:rFonts w:asciiTheme="majorBidi" w:hAnsiTheme="majorBidi" w:cstheme="majorBidi"/>
          <w:sz w:val="24"/>
          <w:szCs w:val="24"/>
          <w:lang w:val="en-IL"/>
        </w:rPr>
        <w:t>Levy, O. Thermal constraints among ant colonies living extreme environments.</w:t>
      </w:r>
      <w:r w:rsidR="004937CD" w:rsidRPr="00987CC9">
        <w:rPr>
          <w:rFonts w:asciiTheme="majorBidi" w:hAnsiTheme="majorBidi" w:cstheme="majorBidi"/>
          <w:snapToGrid w:val="0"/>
          <w:sz w:val="24"/>
          <w:szCs w:val="24"/>
        </w:rPr>
        <w:t xml:space="preserve"> </w:t>
      </w:r>
    </w:p>
    <w:p w14:paraId="4C2F95B3" w14:textId="6DA5BE11" w:rsidR="00DF2566" w:rsidRPr="00987CC9" w:rsidRDefault="00DF2566" w:rsidP="001F1C80">
      <w:pPr>
        <w:bidi w:val="0"/>
        <w:spacing w:line="480" w:lineRule="auto"/>
        <w:rPr>
          <w:rFonts w:asciiTheme="majorBidi" w:hAnsiTheme="majorBidi" w:cstheme="majorBidi"/>
          <w:b/>
          <w:bCs/>
          <w:snapToGrid w:val="0"/>
          <w:sz w:val="24"/>
          <w:szCs w:val="24"/>
          <w:u w:val="single"/>
        </w:rPr>
      </w:pPr>
      <w:r w:rsidRPr="00987CC9">
        <w:rPr>
          <w:rFonts w:asciiTheme="majorBidi" w:hAnsiTheme="majorBidi" w:cstheme="majorBidi"/>
          <w:b/>
          <w:bCs/>
          <w:snapToGrid w:val="0"/>
          <w:sz w:val="24"/>
          <w:szCs w:val="24"/>
          <w:u w:val="single"/>
        </w:rPr>
        <w:t>Grants</w:t>
      </w:r>
      <w:r w:rsidR="00971D8C" w:rsidRPr="00987CC9">
        <w:rPr>
          <w:rFonts w:asciiTheme="majorBidi" w:hAnsiTheme="majorBidi" w:cstheme="majorBidi"/>
          <w:b/>
          <w:bCs/>
          <w:snapToGrid w:val="0"/>
          <w:sz w:val="24"/>
          <w:szCs w:val="24"/>
          <w:u w:val="single"/>
        </w:rPr>
        <w:t xml:space="preserve">, </w:t>
      </w:r>
      <w:r w:rsidRPr="00987CC9">
        <w:rPr>
          <w:rFonts w:asciiTheme="majorBidi" w:hAnsiTheme="majorBidi" w:cstheme="majorBidi"/>
          <w:b/>
          <w:bCs/>
          <w:snapToGrid w:val="0"/>
          <w:sz w:val="24"/>
          <w:szCs w:val="24"/>
          <w:u w:val="single"/>
        </w:rPr>
        <w:t>Fellowships</w:t>
      </w:r>
      <w:r w:rsidR="00971D8C" w:rsidRPr="00987CC9">
        <w:rPr>
          <w:rFonts w:asciiTheme="majorBidi" w:hAnsiTheme="majorBidi" w:cstheme="majorBidi"/>
          <w:b/>
          <w:bCs/>
          <w:snapToGrid w:val="0"/>
          <w:sz w:val="24"/>
          <w:szCs w:val="24"/>
          <w:u w:val="single"/>
        </w:rPr>
        <w:t xml:space="preserve"> and Awards</w:t>
      </w:r>
      <w:r w:rsidRPr="00987CC9">
        <w:rPr>
          <w:rFonts w:asciiTheme="majorBidi" w:hAnsiTheme="majorBidi" w:cstheme="majorBidi"/>
          <w:b/>
          <w:bCs/>
          <w:snapToGrid w:val="0"/>
          <w:sz w:val="24"/>
          <w:szCs w:val="24"/>
          <w:u w:val="single"/>
        </w:rPr>
        <w:t>:</w:t>
      </w:r>
    </w:p>
    <w:p w14:paraId="588ED668" w14:textId="0A798A5D" w:rsidR="00BE7781" w:rsidRPr="00987CC9" w:rsidRDefault="00DF2566" w:rsidP="001F1C80">
      <w:pPr>
        <w:pStyle w:val="ListParagraph"/>
        <w:numPr>
          <w:ilvl w:val="0"/>
          <w:numId w:val="7"/>
        </w:numPr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87CC9">
        <w:rPr>
          <w:rFonts w:asciiTheme="majorBidi" w:hAnsiTheme="majorBidi" w:cstheme="majorBidi"/>
          <w:snapToGrid w:val="0"/>
          <w:sz w:val="24"/>
          <w:szCs w:val="24"/>
        </w:rPr>
        <w:t>Full scholarship</w:t>
      </w:r>
      <w:r w:rsidR="00BE7781" w:rsidRPr="00987CC9">
        <w:rPr>
          <w:rFonts w:asciiTheme="majorBidi" w:hAnsiTheme="majorBidi" w:cstheme="majorBidi"/>
          <w:snapToGrid w:val="0"/>
          <w:sz w:val="24"/>
          <w:szCs w:val="24"/>
        </w:rPr>
        <w:t xml:space="preserve"> (3500 USD$) </w:t>
      </w:r>
      <w:r w:rsidRPr="00987CC9">
        <w:rPr>
          <w:rFonts w:asciiTheme="majorBidi" w:hAnsiTheme="majorBidi" w:cstheme="majorBidi"/>
          <w:snapToGrid w:val="0"/>
          <w:sz w:val="24"/>
          <w:szCs w:val="24"/>
        </w:rPr>
        <w:t xml:space="preserve">for the </w:t>
      </w:r>
      <w:r w:rsidR="00BE7781" w:rsidRPr="00987CC9">
        <w:rPr>
          <w:rFonts w:asciiTheme="majorBidi" w:hAnsiTheme="majorBidi" w:cstheme="majorBidi"/>
          <w:sz w:val="24"/>
          <w:szCs w:val="24"/>
        </w:rPr>
        <w:t>9th World Congress of Herpetology, 5 - 10 January 2020, Dunedin, New Zealand.</w:t>
      </w:r>
    </w:p>
    <w:p w14:paraId="7AC44093" w14:textId="79F2DDF5" w:rsidR="001109B9" w:rsidRPr="00987CC9" w:rsidRDefault="00971D8C" w:rsidP="001F1C80">
      <w:pPr>
        <w:pStyle w:val="ListParagraph"/>
        <w:numPr>
          <w:ilvl w:val="0"/>
          <w:numId w:val="7"/>
        </w:numPr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87CC9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987CC9">
        <w:rPr>
          <w:rFonts w:asciiTheme="majorBidi" w:hAnsiTheme="majorBidi" w:cstheme="majorBidi"/>
          <w:sz w:val="24"/>
          <w:szCs w:val="24"/>
        </w:rPr>
        <w:t>Smolarz</w:t>
      </w:r>
      <w:proofErr w:type="spellEnd"/>
      <w:r w:rsidRPr="00987CC9">
        <w:rPr>
          <w:rFonts w:asciiTheme="majorBidi" w:hAnsiTheme="majorBidi" w:cstheme="majorBidi"/>
          <w:sz w:val="24"/>
          <w:szCs w:val="24"/>
        </w:rPr>
        <w:t xml:space="preserve"> Family Graduate School excellence award to PhD students who excel in research. Won 4,000 shekels.</w:t>
      </w:r>
      <w:r w:rsidR="002220CF" w:rsidRPr="00987CC9">
        <w:rPr>
          <w:rFonts w:asciiTheme="majorBidi" w:hAnsiTheme="majorBidi" w:cstheme="majorBidi"/>
          <w:sz w:val="24"/>
          <w:szCs w:val="24"/>
        </w:rPr>
        <w:t xml:space="preserve"> 2021.</w:t>
      </w:r>
      <w:r w:rsidR="002220CF" w:rsidRPr="00987CC9">
        <w:rPr>
          <w:rFonts w:asciiTheme="majorBidi" w:hAnsiTheme="majorBidi" w:cstheme="majorBidi"/>
        </w:rPr>
        <w:t xml:space="preserve"> </w:t>
      </w:r>
      <w:r w:rsidR="002220CF" w:rsidRPr="00987CC9">
        <w:rPr>
          <w:rFonts w:asciiTheme="majorBidi" w:hAnsiTheme="majorBidi" w:cstheme="majorBidi"/>
          <w:sz w:val="24"/>
          <w:szCs w:val="24"/>
        </w:rPr>
        <w:t>Sep</w:t>
      </w:r>
      <w:r w:rsidR="00D8508A" w:rsidRPr="00987CC9">
        <w:rPr>
          <w:rFonts w:asciiTheme="majorBidi" w:hAnsiTheme="majorBidi" w:cstheme="majorBidi"/>
          <w:sz w:val="24"/>
          <w:szCs w:val="24"/>
        </w:rPr>
        <w:t>tember</w:t>
      </w:r>
      <w:r w:rsidR="002220CF" w:rsidRPr="00987CC9">
        <w:rPr>
          <w:rFonts w:asciiTheme="majorBidi" w:hAnsiTheme="majorBidi" w:cstheme="majorBidi"/>
          <w:sz w:val="24"/>
          <w:szCs w:val="24"/>
        </w:rPr>
        <w:t xml:space="preserve"> 1</w:t>
      </w:r>
      <w:r w:rsidR="002220CF" w:rsidRPr="00987CC9">
        <w:rPr>
          <w:rFonts w:asciiTheme="majorBidi" w:hAnsiTheme="majorBidi" w:cstheme="majorBidi"/>
          <w:sz w:val="24"/>
          <w:szCs w:val="24"/>
          <w:vertAlign w:val="superscript"/>
        </w:rPr>
        <w:t>st</w:t>
      </w:r>
      <w:r w:rsidR="002220CF" w:rsidRPr="00987CC9">
        <w:rPr>
          <w:rFonts w:asciiTheme="majorBidi" w:hAnsiTheme="majorBidi" w:cstheme="majorBidi"/>
          <w:sz w:val="24"/>
          <w:szCs w:val="24"/>
        </w:rPr>
        <w:t>, 2021.</w:t>
      </w:r>
    </w:p>
    <w:p w14:paraId="37AE2467" w14:textId="4ABAD3B8" w:rsidR="00207CF7" w:rsidRPr="00987CC9" w:rsidRDefault="003E4169" w:rsidP="001F1C80">
      <w:pPr>
        <w:pStyle w:val="ListParagraph"/>
        <w:numPr>
          <w:ilvl w:val="0"/>
          <w:numId w:val="7"/>
        </w:numPr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87CC9">
        <w:rPr>
          <w:rFonts w:asciiTheme="majorBidi" w:hAnsiTheme="majorBidi" w:cstheme="majorBidi"/>
          <w:sz w:val="24"/>
          <w:szCs w:val="24"/>
        </w:rPr>
        <w:t>Award from the Adesman Fund for Travel – 400$.</w:t>
      </w:r>
      <w:r w:rsidR="00D8508A" w:rsidRPr="00987CC9">
        <w:rPr>
          <w:rFonts w:asciiTheme="majorBidi" w:hAnsiTheme="majorBidi" w:cstheme="majorBidi"/>
        </w:rPr>
        <w:t xml:space="preserve"> </w:t>
      </w:r>
      <w:r w:rsidR="00D8508A" w:rsidRPr="00987CC9">
        <w:rPr>
          <w:rFonts w:asciiTheme="majorBidi" w:hAnsiTheme="majorBidi" w:cstheme="majorBidi"/>
          <w:sz w:val="24"/>
          <w:szCs w:val="24"/>
        </w:rPr>
        <w:t>August 11</w:t>
      </w:r>
      <w:r w:rsidR="00D8508A" w:rsidRPr="00987CC9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D8508A" w:rsidRPr="00987CC9">
        <w:rPr>
          <w:rFonts w:asciiTheme="majorBidi" w:hAnsiTheme="majorBidi" w:cstheme="majorBidi"/>
          <w:sz w:val="24"/>
          <w:szCs w:val="24"/>
        </w:rPr>
        <w:t>, 2021.</w:t>
      </w:r>
    </w:p>
    <w:p w14:paraId="7C59060B" w14:textId="12C23404" w:rsidR="008F51F8" w:rsidRPr="00987CC9" w:rsidRDefault="008F51F8" w:rsidP="001F1C80">
      <w:pPr>
        <w:pStyle w:val="ListParagraph"/>
        <w:numPr>
          <w:ilvl w:val="0"/>
          <w:numId w:val="7"/>
        </w:numPr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87CC9">
        <w:rPr>
          <w:rFonts w:asciiTheme="majorBidi" w:hAnsiTheme="majorBidi" w:cstheme="majorBidi"/>
          <w:sz w:val="24"/>
          <w:szCs w:val="24"/>
        </w:rPr>
        <w:t xml:space="preserve">Winner </w:t>
      </w:r>
      <w:r w:rsidR="00241EAB" w:rsidRPr="00987CC9">
        <w:rPr>
          <w:rFonts w:asciiTheme="majorBidi" w:hAnsiTheme="majorBidi" w:cstheme="majorBidi"/>
          <w:sz w:val="24"/>
          <w:szCs w:val="24"/>
        </w:rPr>
        <w:t>for</w:t>
      </w:r>
      <w:r w:rsidRPr="00987CC9">
        <w:rPr>
          <w:rFonts w:asciiTheme="majorBidi" w:hAnsiTheme="majorBidi" w:cstheme="majorBidi"/>
          <w:sz w:val="24"/>
          <w:szCs w:val="24"/>
        </w:rPr>
        <w:t xml:space="preserve"> Best Presentation for Flash Talk Category in the 58</w:t>
      </w:r>
      <w:r w:rsidRPr="00987CC9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987CC9">
        <w:rPr>
          <w:rFonts w:asciiTheme="majorBidi" w:hAnsiTheme="majorBidi" w:cstheme="majorBidi"/>
          <w:sz w:val="24"/>
          <w:szCs w:val="24"/>
        </w:rPr>
        <w:t xml:space="preserve"> Zoological Society of Israel, Annual Conference, Steinhardt Museum of Natural History, Tel-Aviv University, Israel. March 13</w:t>
      </w:r>
      <w:r w:rsidRPr="00987CC9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987CC9">
        <w:rPr>
          <w:rFonts w:asciiTheme="majorBidi" w:hAnsiTheme="majorBidi" w:cstheme="majorBidi"/>
          <w:sz w:val="24"/>
          <w:szCs w:val="24"/>
        </w:rPr>
        <w:t xml:space="preserve">, 2022. </w:t>
      </w:r>
    </w:p>
    <w:p w14:paraId="3021D5C2" w14:textId="6B94FD0C" w:rsidR="00987CC9" w:rsidRPr="00987CC9" w:rsidRDefault="00E90CC3" w:rsidP="001F1C80">
      <w:pPr>
        <w:pStyle w:val="ListParagraph"/>
        <w:numPr>
          <w:ilvl w:val="0"/>
          <w:numId w:val="7"/>
        </w:numPr>
        <w:pBdr>
          <w:bottom w:val="thinThickThinMediumGap" w:sz="18" w:space="1" w:color="auto"/>
        </w:pBdr>
        <w:bidi w:val="0"/>
        <w:spacing w:line="480" w:lineRule="auto"/>
        <w:rPr>
          <w:rFonts w:asciiTheme="majorBidi" w:hAnsiTheme="majorBidi" w:cstheme="majorBidi"/>
          <w:snapToGrid w:val="0"/>
          <w:sz w:val="24"/>
          <w:szCs w:val="24"/>
        </w:rPr>
      </w:pPr>
      <w:r w:rsidRPr="00987CC9">
        <w:rPr>
          <w:rFonts w:asciiTheme="majorBidi" w:hAnsiTheme="majorBidi" w:cstheme="majorBidi"/>
          <w:sz w:val="24"/>
          <w:szCs w:val="24"/>
        </w:rPr>
        <w:t xml:space="preserve">Travel award and conference support by the </w:t>
      </w:r>
      <w:r w:rsidR="00270671" w:rsidRPr="00987CC9">
        <w:rPr>
          <w:rFonts w:asciiTheme="majorBidi" w:hAnsiTheme="majorBidi" w:cstheme="majorBidi"/>
          <w:snapToGrid w:val="0"/>
          <w:sz w:val="24"/>
          <w:szCs w:val="24"/>
        </w:rPr>
        <w:t>Zoological Society of Israel</w:t>
      </w:r>
      <w:r w:rsidRPr="00987CC9">
        <w:rPr>
          <w:rFonts w:asciiTheme="majorBidi" w:hAnsiTheme="majorBidi" w:cstheme="majorBidi"/>
          <w:sz w:val="24"/>
          <w:szCs w:val="24"/>
        </w:rPr>
        <w:t>. Won 1,500 shekels. 20</w:t>
      </w:r>
      <w:r w:rsidRPr="00987CC9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987CC9">
        <w:rPr>
          <w:rFonts w:asciiTheme="majorBidi" w:hAnsiTheme="majorBidi" w:cstheme="majorBidi"/>
          <w:sz w:val="24"/>
          <w:szCs w:val="24"/>
        </w:rPr>
        <w:t xml:space="preserve"> May 2022.</w:t>
      </w:r>
    </w:p>
    <w:p w14:paraId="377F04B9" w14:textId="679C2D60" w:rsidR="00987CC9" w:rsidRPr="00987CC9" w:rsidRDefault="00987CC9" w:rsidP="001F1C80">
      <w:pPr>
        <w:tabs>
          <w:tab w:val="left" w:pos="3517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87CC9">
        <w:rPr>
          <w:rFonts w:asciiTheme="majorBidi" w:hAnsiTheme="majorBidi" w:cstheme="majorBidi"/>
          <w:b/>
          <w:bCs/>
          <w:sz w:val="24"/>
          <w:szCs w:val="24"/>
        </w:rPr>
        <w:t>Recommendations</w:t>
      </w:r>
      <w:r w:rsidRPr="00987CC9">
        <w:rPr>
          <w:rFonts w:asciiTheme="majorBidi" w:hAnsiTheme="majorBidi" w:cstheme="majorBidi"/>
          <w:sz w:val="24"/>
          <w:szCs w:val="24"/>
        </w:rPr>
        <w:t>: Recommending names and details will be sent upon request</w:t>
      </w:r>
      <w:r w:rsidR="00FC6BFA">
        <w:rPr>
          <w:rFonts w:asciiTheme="majorBidi" w:hAnsiTheme="majorBidi" w:cstheme="majorBidi"/>
          <w:sz w:val="24"/>
          <w:szCs w:val="24"/>
        </w:rPr>
        <w:t>.</w:t>
      </w:r>
    </w:p>
    <w:sectPr w:rsidR="00987CC9" w:rsidRPr="00987CC9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3917B" w14:textId="77777777" w:rsidR="00406194" w:rsidRDefault="00406194" w:rsidP="00BD576B">
      <w:r>
        <w:separator/>
      </w:r>
    </w:p>
  </w:endnote>
  <w:endnote w:type="continuationSeparator" w:id="0">
    <w:p w14:paraId="2BCBAB2D" w14:textId="77777777" w:rsidR="00406194" w:rsidRDefault="00406194" w:rsidP="00BD57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6289014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8B0C42" w14:textId="5835B11B" w:rsidR="00AF2564" w:rsidRDefault="00AF25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BCF982" w14:textId="77777777" w:rsidR="00BD576B" w:rsidRDefault="00BD57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677B1" w14:textId="77777777" w:rsidR="00406194" w:rsidRDefault="00406194" w:rsidP="00BD576B">
      <w:r>
        <w:separator/>
      </w:r>
    </w:p>
  </w:footnote>
  <w:footnote w:type="continuationSeparator" w:id="0">
    <w:p w14:paraId="68A4A6E9" w14:textId="77777777" w:rsidR="00406194" w:rsidRDefault="00406194" w:rsidP="00BD57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E46BA0"/>
    <w:multiLevelType w:val="hybridMultilevel"/>
    <w:tmpl w:val="5A6A17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0529D"/>
    <w:multiLevelType w:val="hybridMultilevel"/>
    <w:tmpl w:val="51942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D33E56"/>
    <w:multiLevelType w:val="hybridMultilevel"/>
    <w:tmpl w:val="467421F0"/>
    <w:lvl w:ilvl="0" w:tplc="20000005">
      <w:start w:val="1"/>
      <w:numFmt w:val="bullet"/>
      <w:lvlText w:val=""/>
      <w:lvlJc w:val="left"/>
      <w:pPr>
        <w:ind w:left="83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4" w15:restartNumberingAfterBreak="0">
    <w:nsid w:val="2A4A14B8"/>
    <w:multiLevelType w:val="hybridMultilevel"/>
    <w:tmpl w:val="5966FC2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F6D01"/>
    <w:multiLevelType w:val="multilevel"/>
    <w:tmpl w:val="2000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63452428"/>
    <w:multiLevelType w:val="hybridMultilevel"/>
    <w:tmpl w:val="9AEA7188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687490">
    <w:abstractNumId w:val="0"/>
    <w:lvlOverride w:ilvl="0">
      <w:lvl w:ilvl="0">
        <w:start w:val="1"/>
        <w:numFmt w:val="chosung"/>
        <w:lvlText w:val=""/>
        <w:legacy w:legacy="1" w:legacySpace="0" w:legacyIndent="244"/>
        <w:lvlJc w:val="center"/>
        <w:pPr>
          <w:ind w:right="244" w:hanging="244"/>
        </w:pPr>
        <w:rPr>
          <w:rFonts w:ascii="Symbol" w:hAnsi="Symbol" w:hint="default"/>
        </w:rPr>
      </w:lvl>
    </w:lvlOverride>
  </w:num>
  <w:num w:numId="2" w16cid:durableId="1687558695">
    <w:abstractNumId w:val="4"/>
  </w:num>
  <w:num w:numId="3" w16cid:durableId="1901940988">
    <w:abstractNumId w:val="2"/>
  </w:num>
  <w:num w:numId="4" w16cid:durableId="2085564772">
    <w:abstractNumId w:val="1"/>
  </w:num>
  <w:num w:numId="5" w16cid:durableId="1462454995">
    <w:abstractNumId w:val="3"/>
  </w:num>
  <w:num w:numId="6" w16cid:durableId="1061096742">
    <w:abstractNumId w:val="6"/>
  </w:num>
  <w:num w:numId="7" w16cid:durableId="10612936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jYysjA1MLYwNTNT0lEKTi0uzszPAykwNaoFALAgEkAtAAAA"/>
  </w:docVars>
  <w:rsids>
    <w:rsidRoot w:val="00A04D10"/>
    <w:rsid w:val="00000ED4"/>
    <w:rsid w:val="00001572"/>
    <w:rsid w:val="0000305B"/>
    <w:rsid w:val="00004274"/>
    <w:rsid w:val="00004A36"/>
    <w:rsid w:val="000127EC"/>
    <w:rsid w:val="000178A1"/>
    <w:rsid w:val="0002116F"/>
    <w:rsid w:val="00025CE5"/>
    <w:rsid w:val="000267B1"/>
    <w:rsid w:val="000270F6"/>
    <w:rsid w:val="000323E0"/>
    <w:rsid w:val="0006188F"/>
    <w:rsid w:val="000618F7"/>
    <w:rsid w:val="00065331"/>
    <w:rsid w:val="000739BF"/>
    <w:rsid w:val="0008309B"/>
    <w:rsid w:val="00085C40"/>
    <w:rsid w:val="00087146"/>
    <w:rsid w:val="00090C8F"/>
    <w:rsid w:val="00096068"/>
    <w:rsid w:val="000975DB"/>
    <w:rsid w:val="00097759"/>
    <w:rsid w:val="000A0E5D"/>
    <w:rsid w:val="000A513C"/>
    <w:rsid w:val="000B09BF"/>
    <w:rsid w:val="000B1558"/>
    <w:rsid w:val="000B5A3A"/>
    <w:rsid w:val="000C6315"/>
    <w:rsid w:val="000C7692"/>
    <w:rsid w:val="000D78F0"/>
    <w:rsid w:val="000E25D8"/>
    <w:rsid w:val="000E6E4E"/>
    <w:rsid w:val="000F0CFC"/>
    <w:rsid w:val="000F31A8"/>
    <w:rsid w:val="000F6E4A"/>
    <w:rsid w:val="001024C4"/>
    <w:rsid w:val="001024FD"/>
    <w:rsid w:val="001039D9"/>
    <w:rsid w:val="00105079"/>
    <w:rsid w:val="001109B9"/>
    <w:rsid w:val="001241F2"/>
    <w:rsid w:val="001325BA"/>
    <w:rsid w:val="001345A3"/>
    <w:rsid w:val="0014183D"/>
    <w:rsid w:val="0014599B"/>
    <w:rsid w:val="00151466"/>
    <w:rsid w:val="00153BB7"/>
    <w:rsid w:val="00156BE0"/>
    <w:rsid w:val="0015725C"/>
    <w:rsid w:val="00163534"/>
    <w:rsid w:val="00165786"/>
    <w:rsid w:val="0017339D"/>
    <w:rsid w:val="0017415E"/>
    <w:rsid w:val="00176CC5"/>
    <w:rsid w:val="001800C1"/>
    <w:rsid w:val="00180A3F"/>
    <w:rsid w:val="001811A2"/>
    <w:rsid w:val="001845AC"/>
    <w:rsid w:val="00185A89"/>
    <w:rsid w:val="00190117"/>
    <w:rsid w:val="001A0661"/>
    <w:rsid w:val="001A452F"/>
    <w:rsid w:val="001B4838"/>
    <w:rsid w:val="001B7058"/>
    <w:rsid w:val="001B724B"/>
    <w:rsid w:val="001C1121"/>
    <w:rsid w:val="001C2B8F"/>
    <w:rsid w:val="001C37A8"/>
    <w:rsid w:val="001C6298"/>
    <w:rsid w:val="001D1AD0"/>
    <w:rsid w:val="001E250C"/>
    <w:rsid w:val="001E65EE"/>
    <w:rsid w:val="001F0A88"/>
    <w:rsid w:val="001F1C80"/>
    <w:rsid w:val="001F7ACD"/>
    <w:rsid w:val="002034CF"/>
    <w:rsid w:val="00205E74"/>
    <w:rsid w:val="00207CF7"/>
    <w:rsid w:val="00216E81"/>
    <w:rsid w:val="002171D9"/>
    <w:rsid w:val="00217373"/>
    <w:rsid w:val="002220CF"/>
    <w:rsid w:val="002236D2"/>
    <w:rsid w:val="0023241D"/>
    <w:rsid w:val="002347C1"/>
    <w:rsid w:val="002376D1"/>
    <w:rsid w:val="00240CF9"/>
    <w:rsid w:val="00241EAB"/>
    <w:rsid w:val="00263A9B"/>
    <w:rsid w:val="0026405D"/>
    <w:rsid w:val="002659E3"/>
    <w:rsid w:val="00270671"/>
    <w:rsid w:val="002764FC"/>
    <w:rsid w:val="0027653E"/>
    <w:rsid w:val="002816E8"/>
    <w:rsid w:val="0028461B"/>
    <w:rsid w:val="002A0985"/>
    <w:rsid w:val="002A35FA"/>
    <w:rsid w:val="002B07F8"/>
    <w:rsid w:val="002B0A8A"/>
    <w:rsid w:val="002B2525"/>
    <w:rsid w:val="002B5719"/>
    <w:rsid w:val="002D0705"/>
    <w:rsid w:val="002D0F9E"/>
    <w:rsid w:val="002D5010"/>
    <w:rsid w:val="002E1379"/>
    <w:rsid w:val="002E1716"/>
    <w:rsid w:val="002E7D6C"/>
    <w:rsid w:val="002F2BB9"/>
    <w:rsid w:val="002F392C"/>
    <w:rsid w:val="002F7DF5"/>
    <w:rsid w:val="00304774"/>
    <w:rsid w:val="003049D9"/>
    <w:rsid w:val="00304B23"/>
    <w:rsid w:val="00311B5C"/>
    <w:rsid w:val="00311ECF"/>
    <w:rsid w:val="00312999"/>
    <w:rsid w:val="00315EE1"/>
    <w:rsid w:val="003249BB"/>
    <w:rsid w:val="00324F4E"/>
    <w:rsid w:val="0032601D"/>
    <w:rsid w:val="00326167"/>
    <w:rsid w:val="003264AD"/>
    <w:rsid w:val="00334017"/>
    <w:rsid w:val="003354AD"/>
    <w:rsid w:val="00342869"/>
    <w:rsid w:val="00344475"/>
    <w:rsid w:val="00344BAD"/>
    <w:rsid w:val="0035490E"/>
    <w:rsid w:val="00354924"/>
    <w:rsid w:val="00357B9E"/>
    <w:rsid w:val="00367147"/>
    <w:rsid w:val="003727A2"/>
    <w:rsid w:val="00376015"/>
    <w:rsid w:val="003808EB"/>
    <w:rsid w:val="00387898"/>
    <w:rsid w:val="00390AB5"/>
    <w:rsid w:val="00390ED5"/>
    <w:rsid w:val="00394CB4"/>
    <w:rsid w:val="003956BD"/>
    <w:rsid w:val="00396AFC"/>
    <w:rsid w:val="00397CB1"/>
    <w:rsid w:val="003A24CC"/>
    <w:rsid w:val="003A42CC"/>
    <w:rsid w:val="003A50D0"/>
    <w:rsid w:val="003B0759"/>
    <w:rsid w:val="003B2C9C"/>
    <w:rsid w:val="003B50C4"/>
    <w:rsid w:val="003B693B"/>
    <w:rsid w:val="003C03BE"/>
    <w:rsid w:val="003C2071"/>
    <w:rsid w:val="003C28D3"/>
    <w:rsid w:val="003C2CD3"/>
    <w:rsid w:val="003C6D4E"/>
    <w:rsid w:val="003D624C"/>
    <w:rsid w:val="003E4169"/>
    <w:rsid w:val="003E46B5"/>
    <w:rsid w:val="003F0AB9"/>
    <w:rsid w:val="003F7EB3"/>
    <w:rsid w:val="004023E0"/>
    <w:rsid w:val="00406194"/>
    <w:rsid w:val="004137E0"/>
    <w:rsid w:val="0041624C"/>
    <w:rsid w:val="00420890"/>
    <w:rsid w:val="00425B20"/>
    <w:rsid w:val="00437200"/>
    <w:rsid w:val="00440D47"/>
    <w:rsid w:val="00444FF7"/>
    <w:rsid w:val="00446795"/>
    <w:rsid w:val="004528C6"/>
    <w:rsid w:val="00455719"/>
    <w:rsid w:val="00467E6D"/>
    <w:rsid w:val="0047096B"/>
    <w:rsid w:val="00471ACA"/>
    <w:rsid w:val="00472507"/>
    <w:rsid w:val="004725AE"/>
    <w:rsid w:val="004759B4"/>
    <w:rsid w:val="004770EB"/>
    <w:rsid w:val="0048415F"/>
    <w:rsid w:val="00491E74"/>
    <w:rsid w:val="004937CD"/>
    <w:rsid w:val="004A1220"/>
    <w:rsid w:val="004A2EA9"/>
    <w:rsid w:val="004A5355"/>
    <w:rsid w:val="004B2FD8"/>
    <w:rsid w:val="004B3B28"/>
    <w:rsid w:val="004C60E3"/>
    <w:rsid w:val="004D55EB"/>
    <w:rsid w:val="004D7D18"/>
    <w:rsid w:val="004E001F"/>
    <w:rsid w:val="004E0CE4"/>
    <w:rsid w:val="004E0DE0"/>
    <w:rsid w:val="004E1F21"/>
    <w:rsid w:val="004E228B"/>
    <w:rsid w:val="004E40E7"/>
    <w:rsid w:val="004E5C7F"/>
    <w:rsid w:val="004F3BC8"/>
    <w:rsid w:val="004F4D78"/>
    <w:rsid w:val="004F7377"/>
    <w:rsid w:val="00502479"/>
    <w:rsid w:val="00505021"/>
    <w:rsid w:val="005063DE"/>
    <w:rsid w:val="00514474"/>
    <w:rsid w:val="005230FC"/>
    <w:rsid w:val="00526462"/>
    <w:rsid w:val="0053138E"/>
    <w:rsid w:val="00547A7B"/>
    <w:rsid w:val="00550197"/>
    <w:rsid w:val="00551870"/>
    <w:rsid w:val="0056500D"/>
    <w:rsid w:val="00565F4E"/>
    <w:rsid w:val="00567D10"/>
    <w:rsid w:val="00573A2E"/>
    <w:rsid w:val="00575607"/>
    <w:rsid w:val="00587E24"/>
    <w:rsid w:val="0059079A"/>
    <w:rsid w:val="00592330"/>
    <w:rsid w:val="005976EB"/>
    <w:rsid w:val="005C0128"/>
    <w:rsid w:val="005C040C"/>
    <w:rsid w:val="005C2863"/>
    <w:rsid w:val="005C2C73"/>
    <w:rsid w:val="005D0DCD"/>
    <w:rsid w:val="005D3091"/>
    <w:rsid w:val="005D4610"/>
    <w:rsid w:val="005E16B7"/>
    <w:rsid w:val="005E3352"/>
    <w:rsid w:val="005E36B9"/>
    <w:rsid w:val="005E48B5"/>
    <w:rsid w:val="005E783F"/>
    <w:rsid w:val="005F08A5"/>
    <w:rsid w:val="005F3206"/>
    <w:rsid w:val="005F72B9"/>
    <w:rsid w:val="00601F26"/>
    <w:rsid w:val="0060223C"/>
    <w:rsid w:val="006051C5"/>
    <w:rsid w:val="00614C24"/>
    <w:rsid w:val="006154FC"/>
    <w:rsid w:val="00615AA7"/>
    <w:rsid w:val="0061638A"/>
    <w:rsid w:val="0061794D"/>
    <w:rsid w:val="00642567"/>
    <w:rsid w:val="0064331C"/>
    <w:rsid w:val="006558F8"/>
    <w:rsid w:val="00662984"/>
    <w:rsid w:val="006632BF"/>
    <w:rsid w:val="00664D3D"/>
    <w:rsid w:val="00667A2A"/>
    <w:rsid w:val="006719B7"/>
    <w:rsid w:val="006801E5"/>
    <w:rsid w:val="00692E7B"/>
    <w:rsid w:val="00694E1C"/>
    <w:rsid w:val="006B32FE"/>
    <w:rsid w:val="006B460D"/>
    <w:rsid w:val="006B760D"/>
    <w:rsid w:val="006B7E29"/>
    <w:rsid w:val="006C5386"/>
    <w:rsid w:val="006D0179"/>
    <w:rsid w:val="006D2DBE"/>
    <w:rsid w:val="006D3FFE"/>
    <w:rsid w:val="006D742F"/>
    <w:rsid w:val="006E0CA9"/>
    <w:rsid w:val="006E3324"/>
    <w:rsid w:val="006F07B5"/>
    <w:rsid w:val="006F0C06"/>
    <w:rsid w:val="006F2638"/>
    <w:rsid w:val="006F5B3D"/>
    <w:rsid w:val="00701CFB"/>
    <w:rsid w:val="00702810"/>
    <w:rsid w:val="00705128"/>
    <w:rsid w:val="00707952"/>
    <w:rsid w:val="00711DFE"/>
    <w:rsid w:val="00717756"/>
    <w:rsid w:val="00727E85"/>
    <w:rsid w:val="007330F4"/>
    <w:rsid w:val="00737A9F"/>
    <w:rsid w:val="00741A5C"/>
    <w:rsid w:val="0074797A"/>
    <w:rsid w:val="00747E8D"/>
    <w:rsid w:val="00753A70"/>
    <w:rsid w:val="0075485E"/>
    <w:rsid w:val="00772171"/>
    <w:rsid w:val="007738C3"/>
    <w:rsid w:val="00786441"/>
    <w:rsid w:val="00791A3B"/>
    <w:rsid w:val="0079742A"/>
    <w:rsid w:val="007A1CAE"/>
    <w:rsid w:val="007A3F2C"/>
    <w:rsid w:val="007B3F3B"/>
    <w:rsid w:val="007C1592"/>
    <w:rsid w:val="007D0FBE"/>
    <w:rsid w:val="007D55B2"/>
    <w:rsid w:val="007E702C"/>
    <w:rsid w:val="007F511A"/>
    <w:rsid w:val="007F5235"/>
    <w:rsid w:val="00802B59"/>
    <w:rsid w:val="0081493A"/>
    <w:rsid w:val="008254CA"/>
    <w:rsid w:val="00827C0B"/>
    <w:rsid w:val="00832645"/>
    <w:rsid w:val="00833A53"/>
    <w:rsid w:val="00845647"/>
    <w:rsid w:val="00845CDC"/>
    <w:rsid w:val="00847548"/>
    <w:rsid w:val="00860A70"/>
    <w:rsid w:val="00861910"/>
    <w:rsid w:val="008675BA"/>
    <w:rsid w:val="00877CD0"/>
    <w:rsid w:val="00881E1D"/>
    <w:rsid w:val="00882EFA"/>
    <w:rsid w:val="00884D5A"/>
    <w:rsid w:val="008969D7"/>
    <w:rsid w:val="008978FD"/>
    <w:rsid w:val="008A4E13"/>
    <w:rsid w:val="008B03BD"/>
    <w:rsid w:val="008B07E2"/>
    <w:rsid w:val="008B368B"/>
    <w:rsid w:val="008B3A48"/>
    <w:rsid w:val="008B60EE"/>
    <w:rsid w:val="008D304E"/>
    <w:rsid w:val="008E3FE9"/>
    <w:rsid w:val="008F1A5E"/>
    <w:rsid w:val="008F4CCE"/>
    <w:rsid w:val="008F51F8"/>
    <w:rsid w:val="008F68E3"/>
    <w:rsid w:val="00905221"/>
    <w:rsid w:val="009103BD"/>
    <w:rsid w:val="009151FC"/>
    <w:rsid w:val="009226AA"/>
    <w:rsid w:val="0092417C"/>
    <w:rsid w:val="00927570"/>
    <w:rsid w:val="00950613"/>
    <w:rsid w:val="00954543"/>
    <w:rsid w:val="009571B1"/>
    <w:rsid w:val="00963C6D"/>
    <w:rsid w:val="0096551A"/>
    <w:rsid w:val="00971131"/>
    <w:rsid w:val="00971D8C"/>
    <w:rsid w:val="00973030"/>
    <w:rsid w:val="00973970"/>
    <w:rsid w:val="0097719F"/>
    <w:rsid w:val="00981D83"/>
    <w:rsid w:val="00986389"/>
    <w:rsid w:val="00986CFE"/>
    <w:rsid w:val="00987CC9"/>
    <w:rsid w:val="0099271F"/>
    <w:rsid w:val="009934D6"/>
    <w:rsid w:val="009A2085"/>
    <w:rsid w:val="009A4A28"/>
    <w:rsid w:val="009B20AC"/>
    <w:rsid w:val="009C118C"/>
    <w:rsid w:val="009C69AF"/>
    <w:rsid w:val="009C7CFB"/>
    <w:rsid w:val="009E3004"/>
    <w:rsid w:val="009E6B8A"/>
    <w:rsid w:val="009F27CA"/>
    <w:rsid w:val="009F2E71"/>
    <w:rsid w:val="009F31D5"/>
    <w:rsid w:val="009F4C69"/>
    <w:rsid w:val="00A02184"/>
    <w:rsid w:val="00A03B92"/>
    <w:rsid w:val="00A04D10"/>
    <w:rsid w:val="00A134C2"/>
    <w:rsid w:val="00A23DB4"/>
    <w:rsid w:val="00A24BCC"/>
    <w:rsid w:val="00A33A0A"/>
    <w:rsid w:val="00A41C45"/>
    <w:rsid w:val="00A46EED"/>
    <w:rsid w:val="00A4710D"/>
    <w:rsid w:val="00A55604"/>
    <w:rsid w:val="00A5675F"/>
    <w:rsid w:val="00A6361B"/>
    <w:rsid w:val="00A676BA"/>
    <w:rsid w:val="00A8416B"/>
    <w:rsid w:val="00AA1CFA"/>
    <w:rsid w:val="00AB2F4F"/>
    <w:rsid w:val="00AB5841"/>
    <w:rsid w:val="00AC1C94"/>
    <w:rsid w:val="00AC2DBB"/>
    <w:rsid w:val="00AC3279"/>
    <w:rsid w:val="00AD5CD2"/>
    <w:rsid w:val="00AD74E6"/>
    <w:rsid w:val="00AE4987"/>
    <w:rsid w:val="00AE7EEB"/>
    <w:rsid w:val="00AF2564"/>
    <w:rsid w:val="00B04A75"/>
    <w:rsid w:val="00B05D4E"/>
    <w:rsid w:val="00B13B84"/>
    <w:rsid w:val="00B1425C"/>
    <w:rsid w:val="00B22849"/>
    <w:rsid w:val="00B26889"/>
    <w:rsid w:val="00B37994"/>
    <w:rsid w:val="00B4740A"/>
    <w:rsid w:val="00B55C39"/>
    <w:rsid w:val="00B656A7"/>
    <w:rsid w:val="00B667D9"/>
    <w:rsid w:val="00B82947"/>
    <w:rsid w:val="00B82FCD"/>
    <w:rsid w:val="00B95E08"/>
    <w:rsid w:val="00BA374A"/>
    <w:rsid w:val="00BA6407"/>
    <w:rsid w:val="00BB0A49"/>
    <w:rsid w:val="00BB6258"/>
    <w:rsid w:val="00BB6686"/>
    <w:rsid w:val="00BC7516"/>
    <w:rsid w:val="00BD576B"/>
    <w:rsid w:val="00BE1BA8"/>
    <w:rsid w:val="00BE23B1"/>
    <w:rsid w:val="00BE7781"/>
    <w:rsid w:val="00BF1815"/>
    <w:rsid w:val="00BF20CC"/>
    <w:rsid w:val="00BF5AF7"/>
    <w:rsid w:val="00C0108E"/>
    <w:rsid w:val="00C07CAD"/>
    <w:rsid w:val="00C136EE"/>
    <w:rsid w:val="00C22059"/>
    <w:rsid w:val="00C32ECC"/>
    <w:rsid w:val="00C32F3A"/>
    <w:rsid w:val="00C61333"/>
    <w:rsid w:val="00C6303E"/>
    <w:rsid w:val="00C637C8"/>
    <w:rsid w:val="00C6478B"/>
    <w:rsid w:val="00C65957"/>
    <w:rsid w:val="00C65B5B"/>
    <w:rsid w:val="00C712A6"/>
    <w:rsid w:val="00C7186C"/>
    <w:rsid w:val="00C81B1E"/>
    <w:rsid w:val="00C81B6E"/>
    <w:rsid w:val="00C907DE"/>
    <w:rsid w:val="00C94836"/>
    <w:rsid w:val="00C96164"/>
    <w:rsid w:val="00CA1213"/>
    <w:rsid w:val="00CA26D8"/>
    <w:rsid w:val="00CB02E4"/>
    <w:rsid w:val="00CB207B"/>
    <w:rsid w:val="00CB3163"/>
    <w:rsid w:val="00CB488F"/>
    <w:rsid w:val="00CB67DA"/>
    <w:rsid w:val="00CC166C"/>
    <w:rsid w:val="00CC79B4"/>
    <w:rsid w:val="00CD1904"/>
    <w:rsid w:val="00CE7C6D"/>
    <w:rsid w:val="00CF090E"/>
    <w:rsid w:val="00CF2E6F"/>
    <w:rsid w:val="00CF61B3"/>
    <w:rsid w:val="00D00924"/>
    <w:rsid w:val="00D12E2E"/>
    <w:rsid w:val="00D15623"/>
    <w:rsid w:val="00D1578A"/>
    <w:rsid w:val="00D42E05"/>
    <w:rsid w:val="00D45887"/>
    <w:rsid w:val="00D46E21"/>
    <w:rsid w:val="00D52955"/>
    <w:rsid w:val="00D55535"/>
    <w:rsid w:val="00D62BDB"/>
    <w:rsid w:val="00D63815"/>
    <w:rsid w:val="00D728B6"/>
    <w:rsid w:val="00D746FF"/>
    <w:rsid w:val="00D82EA2"/>
    <w:rsid w:val="00D8508A"/>
    <w:rsid w:val="00DB06D9"/>
    <w:rsid w:val="00DC36F8"/>
    <w:rsid w:val="00DD08FC"/>
    <w:rsid w:val="00DD182E"/>
    <w:rsid w:val="00DD3975"/>
    <w:rsid w:val="00DD4A4C"/>
    <w:rsid w:val="00DF2566"/>
    <w:rsid w:val="00DF491C"/>
    <w:rsid w:val="00DF4FAF"/>
    <w:rsid w:val="00DF5577"/>
    <w:rsid w:val="00E03BB6"/>
    <w:rsid w:val="00E201AB"/>
    <w:rsid w:val="00E23420"/>
    <w:rsid w:val="00E24D17"/>
    <w:rsid w:val="00E3037D"/>
    <w:rsid w:val="00E3145F"/>
    <w:rsid w:val="00E33395"/>
    <w:rsid w:val="00E33906"/>
    <w:rsid w:val="00E33FF3"/>
    <w:rsid w:val="00E36026"/>
    <w:rsid w:val="00E4551C"/>
    <w:rsid w:val="00E5615E"/>
    <w:rsid w:val="00E5631A"/>
    <w:rsid w:val="00E7503F"/>
    <w:rsid w:val="00E87799"/>
    <w:rsid w:val="00E90CC3"/>
    <w:rsid w:val="00E944D9"/>
    <w:rsid w:val="00E975E8"/>
    <w:rsid w:val="00E97FB3"/>
    <w:rsid w:val="00EA0699"/>
    <w:rsid w:val="00EA19FF"/>
    <w:rsid w:val="00EA2E7B"/>
    <w:rsid w:val="00EA7025"/>
    <w:rsid w:val="00EA79CD"/>
    <w:rsid w:val="00EB0F8B"/>
    <w:rsid w:val="00EB114F"/>
    <w:rsid w:val="00EB5E6C"/>
    <w:rsid w:val="00EB7AFB"/>
    <w:rsid w:val="00EC13C3"/>
    <w:rsid w:val="00EC5201"/>
    <w:rsid w:val="00EC6F0A"/>
    <w:rsid w:val="00ED0902"/>
    <w:rsid w:val="00ED259B"/>
    <w:rsid w:val="00ED596C"/>
    <w:rsid w:val="00ED718B"/>
    <w:rsid w:val="00EE01E0"/>
    <w:rsid w:val="00EE22DE"/>
    <w:rsid w:val="00EE30CF"/>
    <w:rsid w:val="00EF07C6"/>
    <w:rsid w:val="00EF4115"/>
    <w:rsid w:val="00EF668F"/>
    <w:rsid w:val="00F37FEF"/>
    <w:rsid w:val="00F4594C"/>
    <w:rsid w:val="00F475F4"/>
    <w:rsid w:val="00F51A22"/>
    <w:rsid w:val="00F5785F"/>
    <w:rsid w:val="00F71A0A"/>
    <w:rsid w:val="00F81766"/>
    <w:rsid w:val="00F8547A"/>
    <w:rsid w:val="00F930CD"/>
    <w:rsid w:val="00F942D7"/>
    <w:rsid w:val="00F94615"/>
    <w:rsid w:val="00F9589A"/>
    <w:rsid w:val="00FA2BF9"/>
    <w:rsid w:val="00FA712F"/>
    <w:rsid w:val="00FB541A"/>
    <w:rsid w:val="00FB56E0"/>
    <w:rsid w:val="00FC6BFA"/>
    <w:rsid w:val="00FD0C63"/>
    <w:rsid w:val="00FD27F8"/>
    <w:rsid w:val="00FF0477"/>
    <w:rsid w:val="00FF361B"/>
    <w:rsid w:val="00FF4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D75F0"/>
  <w15:docId w15:val="{76B93A9A-CF15-40E6-8B62-5E0202307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D10"/>
    <w:pPr>
      <w:bidi/>
      <w:spacing w:after="0" w:line="240" w:lineRule="auto"/>
    </w:pPr>
    <w:rPr>
      <w:rFonts w:ascii="Arial" w:eastAsia="Times New Roman" w:hAnsi="Arial" w:cs="Times New Roman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11A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811A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8547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Achievement">
    <w:name w:val="Achievement"/>
    <w:basedOn w:val="BodyText"/>
    <w:rsid w:val="0002116F"/>
    <w:pPr>
      <w:bidi w:val="0"/>
      <w:spacing w:after="60" w:line="240" w:lineRule="atLeast"/>
      <w:ind w:left="240" w:hanging="240"/>
      <w:jc w:val="both"/>
    </w:pPr>
    <w:rPr>
      <w:rFonts w:ascii="Garamond" w:hAnsi="Garamond" w:cs="Miriam"/>
      <w:snapToGrid w:val="0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0211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2116F"/>
    <w:rPr>
      <w:rFonts w:ascii="Arial" w:eastAsia="Times New Roman" w:hAnsi="Arial" w:cs="Times New Roman"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D576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576B"/>
    <w:rPr>
      <w:rFonts w:ascii="Arial" w:eastAsia="Times New Roman" w:hAnsi="Arial" w:cs="Times New Roman"/>
      <w:sz w:val="28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D576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576B"/>
    <w:rPr>
      <w:rFonts w:ascii="Arial" w:eastAsia="Times New Roman" w:hAnsi="Arial" w:cs="Times New Roman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BF1815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012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12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213"/>
    <w:rPr>
      <w:rFonts w:ascii="Segoe UI" w:eastAsia="Times New Roman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934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E23B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8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0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7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7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5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0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0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64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3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2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3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rkgavin89.weebly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vinstark89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avinstark89.wixsite.com/websi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</TotalTime>
  <Pages>6</Pages>
  <Words>1487</Words>
  <Characters>848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ron'S Team</Company>
  <LinksUpToDate>false</LinksUpToDate>
  <CharactersWithSpaces>9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iggard</dc:creator>
  <cp:lastModifiedBy>Gavin Stark</cp:lastModifiedBy>
  <cp:revision>305</cp:revision>
  <cp:lastPrinted>2023-05-07T15:27:00Z</cp:lastPrinted>
  <dcterms:created xsi:type="dcterms:W3CDTF">2019-05-29T08:24:00Z</dcterms:created>
  <dcterms:modified xsi:type="dcterms:W3CDTF">2024-04-06T15:43:00Z</dcterms:modified>
</cp:coreProperties>
</file>